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F50B8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D628C0" wp14:editId="71E634EC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860223" w14:textId="77777777" w:rsidR="00F010F1" w:rsidRPr="00F7704C" w:rsidRDefault="0054270B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DC293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MAY               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</w:t>
                            </w:r>
                            <w:r w:rsidR="00F7704C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 MWICHEN 12</w:t>
                            </w:r>
                          </w:p>
                          <w:p w14:paraId="400CE8E2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D628C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    <v:textbox>
                  <w:txbxContent>
                    <w:p w14:paraId="50860223" w14:textId="77777777" w:rsidR="00F010F1" w:rsidRPr="00F7704C" w:rsidRDefault="0054270B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DC2935">
                        <w:rPr>
                          <w:rFonts w:ascii="Myriad Pro" w:hAnsi="Myriad Pro"/>
                          <w:b/>
                          <w:sz w:val="32"/>
                        </w:rPr>
                        <w:t xml:space="preserve">MAY               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</w:t>
                      </w:r>
                      <w:r w:rsidR="00F7704C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 MWICHEN 12</w:t>
                      </w:r>
                    </w:p>
                    <w:p w14:paraId="400CE8E2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7894682" wp14:editId="5862BDF8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F1EBDA4" wp14:editId="395E21A8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41F7C8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4CBA4CD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F7704C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337E0A97" w14:textId="77777777" w:rsidR="00124E37" w:rsidRPr="009909CD" w:rsidRDefault="00F7704C" w:rsidP="00124E37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Aakote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r w:rsidR="00124E37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High School 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Pekinon</w:t>
                            </w:r>
                            <w:proofErr w:type="spellEnd"/>
                            <w:r w:rsidR="00124E37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apase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Esinines</w:t>
                            </w:r>
                            <w:proofErr w:type="spellEnd"/>
                            <w:r w:rsidR="00124E37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&amp;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Porous</w:t>
                            </w:r>
                          </w:p>
                          <w:p w14:paraId="05690C97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2A14A625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F1EBDA4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5341F7C8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4CBA4CD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F7704C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337E0A97" w14:textId="77777777" w:rsidR="00124E37" w:rsidRPr="009909CD" w:rsidRDefault="00F7704C" w:rsidP="00124E37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Aakote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r w:rsidR="00124E37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School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Pekinon</w:t>
                      </w:r>
                      <w:proofErr w:type="spellEnd"/>
                      <w:r w:rsidR="00124E37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apase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Esinines</w:t>
                      </w:r>
                      <w:proofErr w:type="spellEnd"/>
                      <w:r w:rsidR="00124E37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ichikin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Porous</w:t>
                      </w:r>
                    </w:p>
                    <w:p w14:paraId="05690C97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2A14A625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5184517" w14:textId="77777777" w:rsidR="001B2141" w:rsidRDefault="00DD0B0C" w:rsidP="001B2141">
      <w:r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B3E0524" wp14:editId="46C4BAE0">
                <wp:simplePos x="0" y="0"/>
                <wp:positionH relativeFrom="margin">
                  <wp:posOffset>16510</wp:posOffset>
                </wp:positionH>
                <wp:positionV relativeFrom="paragraph">
                  <wp:posOffset>6826885</wp:posOffset>
                </wp:positionV>
                <wp:extent cx="7306945" cy="172402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724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447F7B" w14:textId="6CB3F063" w:rsidR="006207D8" w:rsidRPr="00C91981" w:rsidRDefault="00C121C3" w:rsidP="00AC643F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="00784FEA" w:rsidRPr="00C91981">
                              <w:rPr>
                                <w:sz w:val="22"/>
                                <w:szCs w:val="24"/>
                              </w:rPr>
                              <w:t xml:space="preserve"> multicultural resource center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offesi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sakopate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784FEA" w:rsidRPr="00C91981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Ekke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nen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aa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fis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nenie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mi</w:t>
                            </w:r>
                            <w:r w:rsidR="00124E37" w:rsidRPr="00C91981">
                              <w:rPr>
                                <w:sz w:val="22"/>
                                <w:szCs w:val="24"/>
                              </w:rPr>
                              <w:t xml:space="preserve"> LGBTQ,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terir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akaewi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famin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tori college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kuku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mwon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tonong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eka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sen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ekkoch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fenu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E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nen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anis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pochoku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osukosuken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minafe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ereni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neni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echiechi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nenefengen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nonomwur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ia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re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eto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ia</w:t>
                            </w:r>
                            <w:r w:rsidR="00784FEA" w:rsidRPr="00C91981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  <w:proofErr w:type="spellEnd"/>
                            <w:r w:rsidR="00784FEA"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pachenong</w:t>
                            </w:r>
                            <w:proofErr w:type="spellEnd"/>
                            <w:r w:rsidR="00784FEA" w:rsidRPr="00C91981">
                              <w:rPr>
                                <w:sz w:val="22"/>
                                <w:szCs w:val="24"/>
                              </w:rPr>
                              <w:t xml:space="preserve"> academic support programs, financial aid counseling and opportunities, </w:t>
                            </w:r>
                            <w:proofErr w:type="spellStart"/>
                            <w:r w:rsidR="00DD0B0C" w:rsidRPr="00C91981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784FEA" w:rsidRPr="00C91981">
                              <w:rPr>
                                <w:sz w:val="22"/>
                                <w:szCs w:val="24"/>
                              </w:rPr>
                              <w:t xml:space="preserve"> social and cultural activities.</w:t>
                            </w:r>
                          </w:p>
                          <w:p w14:paraId="63DB79C2" w14:textId="77777777" w:rsidR="00784FEA" w:rsidRDefault="00784FE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3E0524" id="Text Box 13" o:spid="_x0000_s1028" type="#_x0000_t202" style="position:absolute;margin-left:1.3pt;margin-top:537.55pt;width:575.35pt;height:135.7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" filled="f" stroked="f" strokeweight=".5pt">
                <v:textbox>
                  <w:txbxContent>
                    <w:p w14:paraId="49447F7B" w14:textId="6CB3F063" w:rsidR="006207D8" w:rsidRPr="00C91981" w:rsidRDefault="00C121C3" w:rsidP="00AC643F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Chomwong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wor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="00784FEA" w:rsidRPr="00C91981">
                        <w:rPr>
                          <w:sz w:val="22"/>
                          <w:szCs w:val="24"/>
                        </w:rPr>
                        <w:t xml:space="preserve"> multicultural resource center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offesi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sakopate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784FEA" w:rsidRPr="00C91981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Ekkei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neni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aa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fis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pwe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nenie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ir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mi</w:t>
                      </w:r>
                      <w:r w:rsidR="00124E37" w:rsidRPr="00C91981">
                        <w:rPr>
                          <w:sz w:val="22"/>
                          <w:szCs w:val="24"/>
                        </w:rPr>
                        <w:t xml:space="preserve"> LGBTQ,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wor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terir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ir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akaewi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non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famini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tori college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kuku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mwoni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tonong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eka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ir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seni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ekkoch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fenu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Ei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neni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tongeni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anisi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pochoku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osukosuken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minafe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ereni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neni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echiechi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ekkoch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nenefengen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nonomwur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ia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re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eto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seni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ia</w:t>
                      </w:r>
                      <w:r w:rsidR="00784FEA" w:rsidRPr="00C91981">
                        <w:rPr>
                          <w:sz w:val="22"/>
                          <w:szCs w:val="24"/>
                        </w:rPr>
                        <w:t>.</w:t>
                      </w:r>
                      <w:proofErr w:type="spellEnd"/>
                      <w:r w:rsidR="00784FEA"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Napengeni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pekin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aninis</w:t>
                      </w:r>
                      <w:proofErr w:type="spellEnd"/>
                      <w:r w:rsidR="00DD0B0C" w:rsidRPr="00C91981">
                        <w:rPr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pachenong</w:t>
                      </w:r>
                      <w:proofErr w:type="spellEnd"/>
                      <w:r w:rsidR="00784FEA" w:rsidRPr="00C91981">
                        <w:rPr>
                          <w:sz w:val="22"/>
                          <w:szCs w:val="24"/>
                        </w:rPr>
                        <w:t xml:space="preserve"> academic support programs, financial aid counseling and opportunities, </w:t>
                      </w:r>
                      <w:proofErr w:type="spellStart"/>
                      <w:r w:rsidR="00DD0B0C" w:rsidRPr="00C91981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="00784FEA" w:rsidRPr="00C91981">
                        <w:rPr>
                          <w:sz w:val="22"/>
                          <w:szCs w:val="24"/>
                        </w:rPr>
                        <w:t xml:space="preserve"> social and cultural activities.</w:t>
                      </w:r>
                    </w:p>
                    <w:p w14:paraId="63DB79C2" w14:textId="77777777" w:rsidR="00784FEA" w:rsidRDefault="00784FEA"/>
                  </w:txbxContent>
                </v:textbox>
                <w10:wrap anchorx="margin"/>
              </v:shape>
            </w:pict>
          </mc:Fallback>
        </mc:AlternateContent>
      </w:r>
      <w:r w:rsidR="00F24464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36F422E" wp14:editId="3E4ABA46">
                <wp:simplePos x="0" y="0"/>
                <wp:positionH relativeFrom="column">
                  <wp:posOffset>9525</wp:posOffset>
                </wp:positionH>
                <wp:positionV relativeFrom="paragraph">
                  <wp:posOffset>248920</wp:posOffset>
                </wp:positionV>
                <wp:extent cx="5494020" cy="62674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267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A7E4F" w14:textId="77777777" w:rsidR="00913A8A" w:rsidRPr="00C91981" w:rsidRDefault="00F7704C" w:rsidP="00913A8A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</w:pPr>
                            <w:proofErr w:type="spellStart"/>
                            <w:r w:rsidRPr="00C9198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Oruan</w:t>
                            </w:r>
                            <w:proofErr w:type="spellEnd"/>
                            <w:r w:rsidRPr="00C9198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Myriad Pro" w:hAnsi="Myriad Pro"/>
                                <w:b/>
                                <w:sz w:val="30"/>
                              </w:rPr>
                              <w:t>Kinikin</w:t>
                            </w:r>
                            <w:proofErr w:type="spellEnd"/>
                          </w:p>
                          <w:p w14:paraId="0F8C8BD2" w14:textId="77777777" w:rsidR="00913A8A" w:rsidRPr="005F1C51" w:rsidRDefault="00F7704C" w:rsidP="0054270B">
                            <w:pPr>
                              <w:pStyle w:val="NoSpacing"/>
                              <w:spacing w:after="240"/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mwo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aa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muri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ka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ketiw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college, mi cheun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for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make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ita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usu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minafe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make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ita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class.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Neuneu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4"/>
                              </w:rPr>
                              <w:t>fenge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sz w:val="22"/>
                                <w:szCs w:val="24"/>
                              </w:rPr>
                              <w:t>ei</w:t>
                            </w:r>
                            <w:proofErr w:type="spellEnd"/>
                            <w:r w:rsidRPr="005F1C5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sz w:val="22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Pr="005F1C5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5F1C5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5F1C51">
                              <w:rPr>
                                <w:sz w:val="22"/>
                                <w:szCs w:val="24"/>
                              </w:rPr>
                              <w:t xml:space="preserve"> ewe ren an </w:t>
                            </w:r>
                            <w:proofErr w:type="spellStart"/>
                            <w:r w:rsidRPr="005F1C51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5F1C5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sz w:val="22"/>
                                <w:szCs w:val="24"/>
                              </w:rPr>
                              <w:t>tumwunu</w:t>
                            </w:r>
                            <w:proofErr w:type="spellEnd"/>
                            <w:r w:rsidRPr="005F1C51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5F1C51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5F1C5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sz w:val="22"/>
                                <w:szCs w:val="24"/>
                              </w:rPr>
                              <w:t>pung</w:t>
                            </w:r>
                            <w:proofErr w:type="spellEnd"/>
                            <w:r w:rsidRPr="005F1C5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sz w:val="22"/>
                                <w:szCs w:val="24"/>
                              </w:rPr>
                              <w:t>fetanin</w:t>
                            </w:r>
                            <w:proofErr w:type="spellEnd"/>
                            <w:r w:rsidRPr="005F1C51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5F1C51">
                              <w:rPr>
                                <w:sz w:val="22"/>
                                <w:szCs w:val="24"/>
                              </w:rPr>
                              <w:t>amwonota</w:t>
                            </w:r>
                            <w:proofErr w:type="spellEnd"/>
                            <w:r w:rsidRPr="005F1C5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5F1C51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5F1C51">
                              <w:rPr>
                                <w:sz w:val="22"/>
                                <w:szCs w:val="24"/>
                              </w:rPr>
                              <w:t>esapw</w:t>
                            </w:r>
                            <w:proofErr w:type="spellEnd"/>
                            <w:r w:rsidRPr="005F1C5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sz w:val="22"/>
                                <w:szCs w:val="24"/>
                              </w:rPr>
                              <w:t>etiwano</w:t>
                            </w:r>
                            <w:proofErr w:type="spellEnd"/>
                            <w:r w:rsidRPr="005F1C5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5F1C5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sz w:val="22"/>
                                <w:szCs w:val="24"/>
                              </w:rPr>
                              <w:t>euchean</w:t>
                            </w:r>
                            <w:proofErr w:type="spellEnd"/>
                            <w:r w:rsidRPr="005F1C5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sz w:val="22"/>
                                <w:szCs w:val="24"/>
                              </w:rPr>
                              <w:t>ranin</w:t>
                            </w:r>
                            <w:proofErr w:type="spellEnd"/>
                            <w:r w:rsidRPr="005F1C5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sz w:val="22"/>
                                <w:szCs w:val="24"/>
                              </w:rPr>
                              <w:t>katolongon</w:t>
                            </w:r>
                            <w:proofErr w:type="spellEnd"/>
                            <w:r w:rsidRPr="005F1C5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sz w:val="22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="00913A8A"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:</w:t>
                            </w:r>
                          </w:p>
                          <w:p w14:paraId="1DDCB914" w14:textId="77777777" w:rsidR="00124E37" w:rsidRPr="005F1C51" w:rsidRDefault="00F7704C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spacing w:line="240" w:lineRule="atLeast"/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5F1C51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Achocho</w:t>
                            </w:r>
                            <w:proofErr w:type="spellEnd"/>
                            <w:r w:rsidRPr="005F1C51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5F1C51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5F1C51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ewe final exams </w:t>
                            </w:r>
                            <w:proofErr w:type="gramStart"/>
                            <w:r w:rsidRPr="005F1C51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an</w:t>
                            </w:r>
                            <w:proofErr w:type="gramEnd"/>
                            <w:r w:rsidRPr="005F1C51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high school- </w:t>
                            </w:r>
                            <w:proofErr w:type="spellStart"/>
                            <w:r w:rsidRPr="005F1C51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5F1C51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5F1C51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huen</w:t>
                            </w:r>
                            <w:proofErr w:type="spellEnd"/>
                            <w:r w:rsidRPr="005F1C51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anea</w:t>
                            </w:r>
                            <w:proofErr w:type="spellEnd"/>
                            <w:r w:rsidRPr="005F1C51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!</w:t>
                            </w:r>
                          </w:p>
                          <w:p w14:paraId="37B4FA2D" w14:textId="77777777" w:rsidR="00124E37" w:rsidRPr="005F1C51" w:rsidRDefault="00AE730D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Kinisou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nnisuk</w:t>
                            </w:r>
                            <w:proofErr w:type="spellEnd"/>
                            <w:r w:rsidR="00124E37"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ffata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genir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ukukun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enemeneoch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ninis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34EE55E2" w14:textId="77777777" w:rsidR="00F24464" w:rsidRPr="005F1C51" w:rsidRDefault="00AE730D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nea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utir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enueni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einisin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seni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ewe college.</w:t>
                            </w:r>
                            <w:r w:rsidR="00F24464"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 </w:t>
                            </w:r>
                          </w:p>
                          <w:p w14:paraId="36618828" w14:textId="77777777" w:rsidR="00913A8A" w:rsidRPr="005F1C51" w:rsidRDefault="00AE730D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heki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email fan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mweicheich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ninis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ren ewe college.</w:t>
                            </w:r>
                            <w:r w:rsidR="00F24464"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56B14431" w14:textId="77777777" w:rsidR="00913A8A" w:rsidRPr="005F1C51" w:rsidRDefault="00AE730D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inanong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ewe deposit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kametiwen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woni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eomw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umwun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eniomw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913A8A"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college’s freshman class. </w:t>
                            </w:r>
                          </w:p>
                          <w:p w14:paraId="6991E796" w14:textId="77777777" w:rsidR="00913A8A" w:rsidRPr="005F1C51" w:rsidRDefault="00AE730D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es-ES"/>
                              </w:rPr>
                            </w:pP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tiwa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ninisin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woni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kawor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gonuk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es-ES"/>
                              </w:rPr>
                              <w:t>Porous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es-ES"/>
                              </w:rPr>
                              <w:t xml:space="preserve">: En mi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es-ES"/>
                              </w:rPr>
                              <w:t>tongeni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es-ES"/>
                              </w:rPr>
                              <w:t>kosapw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es-ES"/>
                              </w:rPr>
                              <w:t>etiwa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540DC"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es-ES"/>
                              </w:rPr>
                              <w:t>meinisin</w:t>
                            </w:r>
                            <w:proofErr w:type="spellEnd"/>
                            <w:r w:rsidR="00B540DC"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540DC"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es-ES"/>
                              </w:rPr>
                              <w:t>ekewe</w:t>
                            </w:r>
                            <w:proofErr w:type="spellEnd"/>
                            <w:r w:rsidR="00B540DC"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="00B540DC"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es-ES"/>
                              </w:rPr>
                              <w:t>aninis</w:t>
                            </w:r>
                            <w:proofErr w:type="spellEnd"/>
                            <w:r w:rsidR="00B540DC"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es-ES"/>
                              </w:rPr>
                              <w:t xml:space="preserve"> mi </w:t>
                            </w:r>
                            <w:proofErr w:type="spellStart"/>
                            <w:r w:rsidR="00B540DC"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es-ES"/>
                              </w:rPr>
                              <w:t>kawor</w:t>
                            </w:r>
                            <w:proofErr w:type="spellEnd"/>
                            <w:r w:rsidR="00124E37" w:rsidRPr="005F1C51">
                              <w:rPr>
                                <w:rFonts w:ascii="Trebuchet MS" w:hAnsi="Trebuchet MS"/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1D6E52E4" w14:textId="77777777" w:rsidR="00124E37" w:rsidRPr="005F1C51" w:rsidRDefault="00B540DC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spacing w:line="240" w:lineRule="atLeast"/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5F1C51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4"/>
                              </w:rPr>
                              <w:t>Tumwunu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4"/>
                              </w:rPr>
                              <w:t>katon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4"/>
                              </w:rPr>
                              <w:t xml:space="preserve"> ewe college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4"/>
                              </w:rPr>
                              <w:t>ke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4"/>
                              </w:rPr>
                              <w:t>fini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4"/>
                              </w:rPr>
                              <w:t xml:space="preserve"> aa fen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4"/>
                              </w:rPr>
                              <w:t>meinisin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 w:cs="Calibri"/>
                                <w:spacing w:val="-1"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124E37" w:rsidRPr="005F1C51">
                              <w:rPr>
                                <w:rFonts w:ascii="Trebuchet MS" w:hAnsi="Trebuchet MS" w:cs="Calibri"/>
                                <w:spacing w:val="-5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124E37" w:rsidRPr="005F1C51">
                              <w:rPr>
                                <w:rFonts w:ascii="Trebuchet MS" w:hAnsi="Trebuchet MS" w:cs="Calibri"/>
                                <w:sz w:val="22"/>
                                <w:szCs w:val="24"/>
                              </w:rPr>
                              <w:t>AP</w:t>
                            </w:r>
                            <w:r w:rsidR="00124E37" w:rsidRPr="005F1C51">
                              <w:rPr>
                                <w:rFonts w:ascii="Trebuchet MS" w:hAnsi="Trebuchet MS" w:cs="Calibri"/>
                                <w:spacing w:val="-5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124E37" w:rsidRPr="005F1C51">
                              <w:rPr>
                                <w:rFonts w:ascii="Trebuchet MS" w:hAnsi="Trebuchet MS" w:cs="Calibri"/>
                                <w:sz w:val="22"/>
                                <w:szCs w:val="24"/>
                              </w:rPr>
                              <w:t>Grade</w:t>
                            </w:r>
                            <w:r w:rsidR="00124E37" w:rsidRPr="005F1C51">
                              <w:rPr>
                                <w:rFonts w:ascii="Trebuchet MS" w:hAnsi="Trebuchet MS" w:cs="Calibri"/>
                                <w:spacing w:val="-5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124E37" w:rsidRPr="005F1C51">
                              <w:rPr>
                                <w:rFonts w:ascii="Trebuchet MS" w:hAnsi="Trebuchet MS" w:cs="Calibri"/>
                                <w:sz w:val="22"/>
                                <w:szCs w:val="24"/>
                              </w:rPr>
                              <w:t>Reports</w:t>
                            </w:r>
                            <w:r w:rsidRPr="005F1C51">
                              <w:rPr>
                                <w:rFonts w:ascii="Trebuchet MS" w:hAnsi="Trebuchet MS" w:cs="Calibri"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 w:cs="Calibri"/>
                                <w:sz w:val="22"/>
                                <w:szCs w:val="24"/>
                              </w:rPr>
                              <w:t>Kapas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 w:cs="Calibri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 w:cs="Calibri"/>
                                <w:sz w:val="22"/>
                                <w:szCs w:val="24"/>
                              </w:rPr>
                              <w:t>eis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 w:cs="Calibri"/>
                                <w:sz w:val="22"/>
                                <w:szCs w:val="24"/>
                              </w:rPr>
                              <w:t xml:space="preserve"> fan </w:t>
                            </w:r>
                            <w:proofErr w:type="spellStart"/>
                            <w:r w:rsidRPr="005F1C51">
                              <w:rPr>
                                <w:rFonts w:ascii="Trebuchet MS" w:hAnsi="Trebuchet MS" w:cs="Calibri"/>
                                <w:sz w:val="22"/>
                                <w:szCs w:val="24"/>
                              </w:rPr>
                              <w:t>iten</w:t>
                            </w:r>
                            <w:proofErr w:type="spellEnd"/>
                            <w:r w:rsidRPr="005F1C51">
                              <w:rPr>
                                <w:rFonts w:ascii="Trebuchet MS" w:hAnsi="Trebuchet MS" w:cs="Calibri"/>
                                <w:sz w:val="22"/>
                                <w:szCs w:val="24"/>
                              </w:rPr>
                              <w:t xml:space="preserve"> college credit.</w:t>
                            </w:r>
                          </w:p>
                          <w:p w14:paraId="2C6EAFCC" w14:textId="77777777" w:rsidR="00913A8A" w:rsidRPr="00C91981" w:rsidRDefault="00B540DC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inano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mwuchunon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transcript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ewe college.</w:t>
                            </w:r>
                            <w:r w:rsidR="00913A8A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2D5AFD14" w14:textId="77777777" w:rsidR="00124E37" w:rsidRPr="00C91981" w:rsidRDefault="00B540DC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Kutta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porous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ewe placement exams ren an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fatano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level non</w:t>
                            </w:r>
                            <w:r w:rsidR="00124E37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reading, writing, math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kewe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124E37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subjects.</w:t>
                            </w:r>
                          </w:p>
                          <w:p w14:paraId="16ABA52F" w14:textId="77777777" w:rsidR="00124E37" w:rsidRPr="00C91981" w:rsidRDefault="00B540DC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umunu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1884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taropwen</w:t>
                            </w:r>
                            <w:proofErr w:type="spellEnd"/>
                            <w:r w:rsidR="00511884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loan </w:t>
                            </w:r>
                            <w:proofErr w:type="spellStart"/>
                            <w:r w:rsidR="00511884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511884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11884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iwinimang</w:t>
                            </w:r>
                            <w:proofErr w:type="spellEnd"/>
                            <w:r w:rsidR="00511884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.</w:t>
                            </w:r>
                            <w:r w:rsidR="00124E37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51ECC966" w14:textId="77777777" w:rsidR="00124E37" w:rsidRPr="00C91981" w:rsidRDefault="00511884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Fini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mw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kosapw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omw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mwomw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ewe.</w:t>
                            </w:r>
                            <w:r w:rsidR="00124E37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03F73948" w14:textId="77777777" w:rsidR="00124E37" w:rsidRPr="00C91981" w:rsidRDefault="00511884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Fini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akot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wongo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ke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omw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won campus.</w:t>
                            </w:r>
                            <w:r w:rsidR="00124E37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3E5D2FDC" w14:textId="77777777" w:rsidR="00913A8A" w:rsidRPr="00C91981" w:rsidRDefault="00511884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heki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ongonong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ren computer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uchea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eun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inafen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913A8A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. </w:t>
                            </w:r>
                          </w:p>
                          <w:p w14:paraId="1801E750" w14:textId="77777777" w:rsidR="00913A8A" w:rsidRPr="00C91981" w:rsidRDefault="00511884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hekin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ochokunen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nis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wen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oputa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college.</w:t>
                            </w:r>
                            <w:r w:rsidR="00913A8A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1C139A1E" w14:textId="77777777" w:rsidR="00124E37" w:rsidRPr="00C91981" w:rsidRDefault="00511884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913A8A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pre-orientation programs, </w:t>
                            </w:r>
                            <w:proofErr w:type="spellStart"/>
                            <w:r w:rsidR="00913A8A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</w:t>
                            </w:r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ka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kawor</w:t>
                            </w:r>
                            <w:proofErr w:type="spellEnd"/>
                            <w:r w:rsidR="00913A8A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370C3143" w14:textId="77777777" w:rsidR="0086740B" w:rsidRPr="00C91981" w:rsidRDefault="00511884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Kekeri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hienomw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ou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chuu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w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room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ewe college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uwau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ampan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eur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phone</w:t>
                            </w:r>
                            <w:r w:rsidR="00124E37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. </w:t>
                            </w:r>
                          </w:p>
                          <w:p w14:paraId="69CAB24D" w14:textId="77777777" w:rsidR="00124E37" w:rsidRPr="00C91981" w:rsidRDefault="00511884" w:rsidP="00BB473A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oputa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me kame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isekum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nekureno</w:t>
                            </w:r>
                            <w:proofErr w:type="spellEnd"/>
                            <w:r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.</w:t>
                            </w:r>
                            <w:r w:rsidR="00124E37" w:rsidRPr="00C91981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6F422E" id="Text Box 2" o:spid="_x0000_s1029" type="#_x0000_t202" style="position:absolute;margin-left:.75pt;margin-top:19.6pt;width:432.6pt;height:493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" filled="f" stroked="f">
                <v:textbox>
                  <w:txbxContent>
                    <w:p w14:paraId="6ABA7E4F" w14:textId="77777777" w:rsidR="00913A8A" w:rsidRPr="00C91981" w:rsidRDefault="00F7704C" w:rsidP="00913A8A">
                      <w:pPr>
                        <w:pStyle w:val="NoSpacing"/>
                        <w:rPr>
                          <w:rFonts w:ascii="Myriad Pro" w:hAnsi="Myriad Pro"/>
                          <w:b/>
                          <w:sz w:val="30"/>
                        </w:rPr>
                      </w:pPr>
                      <w:proofErr w:type="spellStart"/>
                      <w:r w:rsidRPr="00C91981">
                        <w:rPr>
                          <w:rFonts w:ascii="Myriad Pro" w:hAnsi="Myriad Pro"/>
                          <w:b/>
                          <w:sz w:val="30"/>
                        </w:rPr>
                        <w:t>Oruan</w:t>
                      </w:r>
                      <w:proofErr w:type="spellEnd"/>
                      <w:r w:rsidRPr="00C91981">
                        <w:rPr>
                          <w:rFonts w:ascii="Myriad Pro" w:hAnsi="Myriad Pro"/>
                          <w:b/>
                          <w:sz w:val="30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Myriad Pro" w:hAnsi="Myriad Pro"/>
                          <w:b/>
                          <w:sz w:val="30"/>
                        </w:rPr>
                        <w:t>Kinikin</w:t>
                      </w:r>
                      <w:proofErr w:type="spellEnd"/>
                    </w:p>
                    <w:p w14:paraId="0F8C8BD2" w14:textId="77777777" w:rsidR="00913A8A" w:rsidRPr="005F1C51" w:rsidRDefault="00F7704C" w:rsidP="0054270B">
                      <w:pPr>
                        <w:pStyle w:val="NoSpacing"/>
                        <w:spacing w:after="240"/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mwo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aa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muri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ka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ketiw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non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college, mi cheun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chomwong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met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fori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semirit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makei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ita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usu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emo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minafe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makei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ita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class.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Neuneu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4"/>
                        </w:rPr>
                        <w:t>fengen</w:t>
                      </w:r>
                      <w:proofErr w:type="spellEnd"/>
                      <w:r w:rsidRPr="00C9198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sz w:val="22"/>
                          <w:szCs w:val="24"/>
                        </w:rPr>
                        <w:t>ei</w:t>
                      </w:r>
                      <w:proofErr w:type="spellEnd"/>
                      <w:r w:rsidRPr="005F1C5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sz w:val="22"/>
                          <w:szCs w:val="24"/>
                        </w:rPr>
                        <w:t>taropwe</w:t>
                      </w:r>
                      <w:proofErr w:type="spellEnd"/>
                      <w:r w:rsidRPr="005F1C5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5F1C5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Pr="005F1C51">
                        <w:rPr>
                          <w:sz w:val="22"/>
                          <w:szCs w:val="24"/>
                        </w:rPr>
                        <w:t xml:space="preserve"> ewe ren an </w:t>
                      </w:r>
                      <w:proofErr w:type="spellStart"/>
                      <w:r w:rsidRPr="005F1C51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5F1C5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sz w:val="22"/>
                          <w:szCs w:val="24"/>
                        </w:rPr>
                        <w:t>tumwunu</w:t>
                      </w:r>
                      <w:proofErr w:type="spellEnd"/>
                      <w:r w:rsidRPr="005F1C51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Pr="005F1C51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5F1C5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sz w:val="22"/>
                          <w:szCs w:val="24"/>
                        </w:rPr>
                        <w:t>pung</w:t>
                      </w:r>
                      <w:proofErr w:type="spellEnd"/>
                      <w:r w:rsidRPr="005F1C5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sz w:val="22"/>
                          <w:szCs w:val="24"/>
                        </w:rPr>
                        <w:t>fetanin</w:t>
                      </w:r>
                      <w:proofErr w:type="spellEnd"/>
                      <w:r w:rsidRPr="005F1C51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Pr="005F1C51">
                        <w:rPr>
                          <w:sz w:val="22"/>
                          <w:szCs w:val="24"/>
                        </w:rPr>
                        <w:t>amwonota</w:t>
                      </w:r>
                      <w:proofErr w:type="spellEnd"/>
                      <w:r w:rsidRPr="005F1C5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Pr="005F1C51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Pr="005F1C51">
                        <w:rPr>
                          <w:sz w:val="22"/>
                          <w:szCs w:val="24"/>
                        </w:rPr>
                        <w:t>esapw</w:t>
                      </w:r>
                      <w:proofErr w:type="spellEnd"/>
                      <w:r w:rsidRPr="005F1C5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sz w:val="22"/>
                          <w:szCs w:val="24"/>
                        </w:rPr>
                        <w:t>etiwano</w:t>
                      </w:r>
                      <w:proofErr w:type="spellEnd"/>
                      <w:r w:rsidRPr="005F1C5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5F1C5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sz w:val="22"/>
                          <w:szCs w:val="24"/>
                        </w:rPr>
                        <w:t>euchean</w:t>
                      </w:r>
                      <w:proofErr w:type="spellEnd"/>
                      <w:r w:rsidRPr="005F1C5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sz w:val="22"/>
                          <w:szCs w:val="24"/>
                        </w:rPr>
                        <w:t>ranin</w:t>
                      </w:r>
                      <w:proofErr w:type="spellEnd"/>
                      <w:r w:rsidRPr="005F1C5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sz w:val="22"/>
                          <w:szCs w:val="24"/>
                        </w:rPr>
                        <w:t>katolongon</w:t>
                      </w:r>
                      <w:proofErr w:type="spellEnd"/>
                      <w:r w:rsidRPr="005F1C5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sz w:val="22"/>
                          <w:szCs w:val="24"/>
                        </w:rPr>
                        <w:t>taropwe</w:t>
                      </w:r>
                      <w:proofErr w:type="spellEnd"/>
                      <w:r w:rsidR="00913A8A"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:</w:t>
                      </w:r>
                    </w:p>
                    <w:p w14:paraId="1DDCB914" w14:textId="77777777" w:rsidR="00124E37" w:rsidRPr="005F1C51" w:rsidRDefault="00F7704C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spacing w:line="240" w:lineRule="atLeast"/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5F1C51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Achocho</w:t>
                      </w:r>
                      <w:proofErr w:type="spellEnd"/>
                      <w:r w:rsidRPr="005F1C51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kae</w:t>
                      </w:r>
                      <w:proofErr w:type="spellEnd"/>
                      <w:r w:rsidRPr="005F1C51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5F1C51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ewe final exams </w:t>
                      </w:r>
                      <w:proofErr w:type="gramStart"/>
                      <w:r w:rsidRPr="005F1C51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an</w:t>
                      </w:r>
                      <w:proofErr w:type="gramEnd"/>
                      <w:r w:rsidRPr="005F1C51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high school- </w:t>
                      </w:r>
                      <w:proofErr w:type="spellStart"/>
                      <w:r w:rsidRPr="005F1C51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r</w:t>
                      </w:r>
                      <w:proofErr w:type="spellEnd"/>
                      <w:r w:rsidRPr="005F1C51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Pr="005F1C51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huen</w:t>
                      </w:r>
                      <w:proofErr w:type="spellEnd"/>
                      <w:r w:rsidRPr="005F1C51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anea</w:t>
                      </w:r>
                      <w:proofErr w:type="spellEnd"/>
                      <w:r w:rsidRPr="005F1C51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!</w:t>
                      </w:r>
                    </w:p>
                    <w:p w14:paraId="37B4FA2D" w14:textId="77777777" w:rsidR="00124E37" w:rsidRPr="005F1C51" w:rsidRDefault="00AE730D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Kinisou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annisuk</w:t>
                      </w:r>
                      <w:proofErr w:type="spellEnd"/>
                      <w:r w:rsidR="00124E37"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Affata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ngenir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ukukun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menemeneoch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aninis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.</w:t>
                      </w:r>
                    </w:p>
                    <w:p w14:paraId="34EE55E2" w14:textId="77777777" w:rsidR="00F24464" w:rsidRPr="005F1C51" w:rsidRDefault="00AE730D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Anea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mutir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penueni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meinisin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taropwe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en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seni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ewe college.</w:t>
                      </w:r>
                      <w:r w:rsidR="00F24464"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 </w:t>
                      </w:r>
                    </w:p>
                    <w:p w14:paraId="36618828" w14:textId="77777777" w:rsidR="00913A8A" w:rsidRPr="005F1C51" w:rsidRDefault="00AE730D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Cheki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email fan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chomwong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fiti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amweicheich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aninis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wor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ren ewe college.</w:t>
                      </w:r>
                      <w:r w:rsidR="00F24464"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</w:p>
                    <w:p w14:paraId="56B14431" w14:textId="77777777" w:rsidR="00913A8A" w:rsidRPr="005F1C51" w:rsidRDefault="00AE730D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Tinanong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ewe deposit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kametiwen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mwoni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meomw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non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tumwun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neniomw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non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="00913A8A"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college’s freshman class. </w:t>
                      </w:r>
                    </w:p>
                    <w:p w14:paraId="6991E796" w14:textId="77777777" w:rsidR="00913A8A" w:rsidRPr="005F1C51" w:rsidRDefault="00AE730D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  <w:lang w:val="es-ES"/>
                        </w:rPr>
                      </w:pP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Etiwa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aninisin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mwoni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mi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kawor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>ngonuk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  <w:lang w:val="es-ES"/>
                        </w:rPr>
                        <w:t>Porous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  <w:lang w:val="es-ES"/>
                        </w:rPr>
                        <w:t xml:space="preserve">: En mi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  <w:lang w:val="es-ES"/>
                        </w:rPr>
                        <w:t>tongeni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  <w:lang w:val="es-ES"/>
                        </w:rPr>
                        <w:t>kosapw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  <w:lang w:val="es-ES"/>
                        </w:rPr>
                        <w:t>etiwa</w:t>
                      </w:r>
                      <w:proofErr w:type="spellEnd"/>
                      <w:r w:rsidRPr="005F1C51">
                        <w:rPr>
                          <w:rFonts w:ascii="Trebuchet MS" w:hAnsi="Trebuchet MS"/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540DC" w:rsidRPr="005F1C51">
                        <w:rPr>
                          <w:rFonts w:ascii="Trebuchet MS" w:hAnsi="Trebuchet MS"/>
                          <w:sz w:val="22"/>
                          <w:szCs w:val="24"/>
                          <w:lang w:val="es-ES"/>
                        </w:rPr>
                        <w:t>meinisin</w:t>
                      </w:r>
                      <w:proofErr w:type="spellEnd"/>
                      <w:r w:rsidR="00B540DC" w:rsidRPr="005F1C51">
                        <w:rPr>
                          <w:rFonts w:ascii="Trebuchet MS" w:hAnsi="Trebuchet MS"/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540DC" w:rsidRPr="005F1C51">
                        <w:rPr>
                          <w:rFonts w:ascii="Trebuchet MS" w:hAnsi="Trebuchet MS"/>
                          <w:sz w:val="22"/>
                          <w:szCs w:val="24"/>
                          <w:lang w:val="es-ES"/>
                        </w:rPr>
                        <w:t>ekewe</w:t>
                      </w:r>
                      <w:proofErr w:type="spellEnd"/>
                      <w:r w:rsidR="00B540DC" w:rsidRPr="005F1C51">
                        <w:rPr>
                          <w:rFonts w:ascii="Trebuchet MS" w:hAnsi="Trebuchet MS"/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  <w:proofErr w:type="spellStart"/>
                      <w:r w:rsidR="00B540DC" w:rsidRPr="005F1C51">
                        <w:rPr>
                          <w:rFonts w:ascii="Trebuchet MS" w:hAnsi="Trebuchet MS"/>
                          <w:sz w:val="22"/>
                          <w:szCs w:val="24"/>
                          <w:lang w:val="es-ES"/>
                        </w:rPr>
                        <w:t>aninis</w:t>
                      </w:r>
                      <w:proofErr w:type="spellEnd"/>
                      <w:r w:rsidR="00B540DC" w:rsidRPr="005F1C51">
                        <w:rPr>
                          <w:rFonts w:ascii="Trebuchet MS" w:hAnsi="Trebuchet MS"/>
                          <w:sz w:val="22"/>
                          <w:szCs w:val="24"/>
                          <w:lang w:val="es-ES"/>
                        </w:rPr>
                        <w:t xml:space="preserve"> mi </w:t>
                      </w:r>
                      <w:proofErr w:type="spellStart"/>
                      <w:r w:rsidR="00B540DC" w:rsidRPr="005F1C51">
                        <w:rPr>
                          <w:rFonts w:ascii="Trebuchet MS" w:hAnsi="Trebuchet MS"/>
                          <w:sz w:val="22"/>
                          <w:szCs w:val="24"/>
                          <w:lang w:val="es-ES"/>
                        </w:rPr>
                        <w:t>kawor</w:t>
                      </w:r>
                      <w:proofErr w:type="spellEnd"/>
                      <w:r w:rsidR="00124E37" w:rsidRPr="005F1C51">
                        <w:rPr>
                          <w:rFonts w:ascii="Trebuchet MS" w:hAnsi="Trebuchet MS"/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</w:p>
                    <w:p w14:paraId="1D6E52E4" w14:textId="77777777" w:rsidR="00124E37" w:rsidRPr="005F1C51" w:rsidRDefault="00B540DC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spacing w:line="240" w:lineRule="atLeast"/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5F1C51">
                        <w:rPr>
                          <w:rFonts w:ascii="Trebuchet MS" w:hAnsi="Trebuchet MS" w:cs="Calibri"/>
                          <w:spacing w:val="-1"/>
                          <w:sz w:val="22"/>
                          <w:szCs w:val="24"/>
                        </w:rPr>
                        <w:t>Tumwunu</w:t>
                      </w:r>
                      <w:proofErr w:type="spellEnd"/>
                      <w:r w:rsidRPr="005F1C51">
                        <w:rPr>
                          <w:rFonts w:ascii="Trebuchet MS" w:hAnsi="Trebuchet MS"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 w:cs="Calibri"/>
                          <w:spacing w:val="-1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5F1C51">
                        <w:rPr>
                          <w:rFonts w:ascii="Trebuchet MS" w:hAnsi="Trebuchet MS"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 w:cs="Calibri"/>
                          <w:spacing w:val="-1"/>
                          <w:sz w:val="22"/>
                          <w:szCs w:val="24"/>
                        </w:rPr>
                        <w:t>katon</w:t>
                      </w:r>
                      <w:proofErr w:type="spellEnd"/>
                      <w:r w:rsidRPr="005F1C51">
                        <w:rPr>
                          <w:rFonts w:ascii="Trebuchet MS" w:hAnsi="Trebuchet MS"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 w:cs="Calibri"/>
                          <w:spacing w:val="-1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5F1C51">
                        <w:rPr>
                          <w:rFonts w:ascii="Trebuchet MS" w:hAnsi="Trebuchet MS" w:cs="Calibri"/>
                          <w:spacing w:val="-1"/>
                          <w:sz w:val="22"/>
                          <w:szCs w:val="24"/>
                        </w:rPr>
                        <w:t xml:space="preserve"> ewe college </w:t>
                      </w:r>
                      <w:proofErr w:type="spellStart"/>
                      <w:r w:rsidRPr="005F1C51">
                        <w:rPr>
                          <w:rFonts w:ascii="Trebuchet MS" w:hAnsi="Trebuchet MS" w:cs="Calibri"/>
                          <w:spacing w:val="-1"/>
                          <w:sz w:val="22"/>
                          <w:szCs w:val="24"/>
                        </w:rPr>
                        <w:t>ke</w:t>
                      </w:r>
                      <w:proofErr w:type="spellEnd"/>
                      <w:r w:rsidRPr="005F1C51">
                        <w:rPr>
                          <w:rFonts w:ascii="Trebuchet MS" w:hAnsi="Trebuchet MS"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 w:cs="Calibri"/>
                          <w:spacing w:val="-1"/>
                          <w:sz w:val="22"/>
                          <w:szCs w:val="24"/>
                        </w:rPr>
                        <w:t>fini</w:t>
                      </w:r>
                      <w:proofErr w:type="spellEnd"/>
                      <w:r w:rsidRPr="005F1C51">
                        <w:rPr>
                          <w:rFonts w:ascii="Trebuchet MS" w:hAnsi="Trebuchet MS" w:cs="Calibri"/>
                          <w:spacing w:val="-1"/>
                          <w:sz w:val="22"/>
                          <w:szCs w:val="24"/>
                        </w:rPr>
                        <w:t xml:space="preserve"> aa fen </w:t>
                      </w:r>
                      <w:proofErr w:type="spellStart"/>
                      <w:r w:rsidRPr="005F1C51">
                        <w:rPr>
                          <w:rFonts w:ascii="Trebuchet MS" w:hAnsi="Trebuchet MS" w:cs="Calibri"/>
                          <w:spacing w:val="-1"/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Pr="005F1C51">
                        <w:rPr>
                          <w:rFonts w:ascii="Trebuchet MS" w:hAnsi="Trebuchet MS"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 w:cs="Calibri"/>
                          <w:spacing w:val="-1"/>
                          <w:sz w:val="22"/>
                          <w:szCs w:val="24"/>
                        </w:rPr>
                        <w:t>meinisin</w:t>
                      </w:r>
                      <w:proofErr w:type="spellEnd"/>
                      <w:r w:rsidRPr="005F1C51">
                        <w:rPr>
                          <w:rFonts w:ascii="Trebuchet MS" w:hAnsi="Trebuchet MS"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 w:cs="Calibri"/>
                          <w:spacing w:val="-1"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124E37" w:rsidRPr="005F1C51">
                        <w:rPr>
                          <w:rFonts w:ascii="Trebuchet MS" w:hAnsi="Trebuchet MS" w:cs="Calibri"/>
                          <w:spacing w:val="-5"/>
                          <w:sz w:val="22"/>
                          <w:szCs w:val="24"/>
                        </w:rPr>
                        <w:t xml:space="preserve"> </w:t>
                      </w:r>
                      <w:r w:rsidR="00124E37" w:rsidRPr="005F1C51">
                        <w:rPr>
                          <w:rFonts w:ascii="Trebuchet MS" w:hAnsi="Trebuchet MS" w:cs="Calibri"/>
                          <w:sz w:val="22"/>
                          <w:szCs w:val="24"/>
                        </w:rPr>
                        <w:t>AP</w:t>
                      </w:r>
                      <w:r w:rsidR="00124E37" w:rsidRPr="005F1C51">
                        <w:rPr>
                          <w:rFonts w:ascii="Trebuchet MS" w:hAnsi="Trebuchet MS" w:cs="Calibri"/>
                          <w:spacing w:val="-5"/>
                          <w:sz w:val="22"/>
                          <w:szCs w:val="24"/>
                        </w:rPr>
                        <w:t xml:space="preserve"> </w:t>
                      </w:r>
                      <w:r w:rsidR="00124E37" w:rsidRPr="005F1C51">
                        <w:rPr>
                          <w:rFonts w:ascii="Trebuchet MS" w:hAnsi="Trebuchet MS" w:cs="Calibri"/>
                          <w:sz w:val="22"/>
                          <w:szCs w:val="24"/>
                        </w:rPr>
                        <w:t>Grade</w:t>
                      </w:r>
                      <w:r w:rsidR="00124E37" w:rsidRPr="005F1C51">
                        <w:rPr>
                          <w:rFonts w:ascii="Trebuchet MS" w:hAnsi="Trebuchet MS" w:cs="Calibri"/>
                          <w:spacing w:val="-5"/>
                          <w:sz w:val="22"/>
                          <w:szCs w:val="24"/>
                        </w:rPr>
                        <w:t xml:space="preserve"> </w:t>
                      </w:r>
                      <w:r w:rsidR="00124E37" w:rsidRPr="005F1C51">
                        <w:rPr>
                          <w:rFonts w:ascii="Trebuchet MS" w:hAnsi="Trebuchet MS" w:cs="Calibri"/>
                          <w:sz w:val="22"/>
                          <w:szCs w:val="24"/>
                        </w:rPr>
                        <w:t>Reports</w:t>
                      </w:r>
                      <w:r w:rsidRPr="005F1C51">
                        <w:rPr>
                          <w:rFonts w:ascii="Trebuchet MS" w:hAnsi="Trebuchet MS" w:cs="Calibri"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5F1C51">
                        <w:rPr>
                          <w:rFonts w:ascii="Trebuchet MS" w:hAnsi="Trebuchet MS" w:cs="Calibri"/>
                          <w:sz w:val="22"/>
                          <w:szCs w:val="24"/>
                        </w:rPr>
                        <w:t>Kapas</w:t>
                      </w:r>
                      <w:proofErr w:type="spellEnd"/>
                      <w:r w:rsidRPr="005F1C51">
                        <w:rPr>
                          <w:rFonts w:ascii="Trebuchet MS" w:hAnsi="Trebuchet MS" w:cs="Calibri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5F1C51">
                        <w:rPr>
                          <w:rFonts w:ascii="Trebuchet MS" w:hAnsi="Trebuchet MS" w:cs="Calibri"/>
                          <w:sz w:val="22"/>
                          <w:szCs w:val="24"/>
                        </w:rPr>
                        <w:t>eis</w:t>
                      </w:r>
                      <w:proofErr w:type="spellEnd"/>
                      <w:r w:rsidRPr="005F1C51">
                        <w:rPr>
                          <w:rFonts w:ascii="Trebuchet MS" w:hAnsi="Trebuchet MS" w:cs="Calibri"/>
                          <w:sz w:val="22"/>
                          <w:szCs w:val="24"/>
                        </w:rPr>
                        <w:t xml:space="preserve"> fan </w:t>
                      </w:r>
                      <w:proofErr w:type="spellStart"/>
                      <w:r w:rsidRPr="005F1C51">
                        <w:rPr>
                          <w:rFonts w:ascii="Trebuchet MS" w:hAnsi="Trebuchet MS" w:cs="Calibri"/>
                          <w:sz w:val="22"/>
                          <w:szCs w:val="24"/>
                        </w:rPr>
                        <w:t>iten</w:t>
                      </w:r>
                      <w:proofErr w:type="spellEnd"/>
                      <w:r w:rsidRPr="005F1C51">
                        <w:rPr>
                          <w:rFonts w:ascii="Trebuchet MS" w:hAnsi="Trebuchet MS" w:cs="Calibri"/>
                          <w:sz w:val="22"/>
                          <w:szCs w:val="24"/>
                        </w:rPr>
                        <w:t xml:space="preserve"> college credit.</w:t>
                      </w:r>
                    </w:p>
                    <w:p w14:paraId="2C6EAFCC" w14:textId="77777777" w:rsidR="00913A8A" w:rsidRPr="00C91981" w:rsidRDefault="00B540DC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Tinano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amwuchunon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transcript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ewe college.</w:t>
                      </w:r>
                      <w:r w:rsidR="00913A8A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</w:p>
                    <w:p w14:paraId="2D5AFD14" w14:textId="77777777" w:rsidR="00124E37" w:rsidRPr="00C91981" w:rsidRDefault="00B540DC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Kutta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porous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ewe placement exams ren an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fatano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level non</w:t>
                      </w:r>
                      <w:r w:rsidR="00124E37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reading, writing, math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kewe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ekkoch</w:t>
                      </w:r>
                      <w:proofErr w:type="spellEnd"/>
                      <w:r w:rsidR="00124E37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subjects.</w:t>
                      </w:r>
                    </w:p>
                    <w:p w14:paraId="16ABA52F" w14:textId="77777777" w:rsidR="00124E37" w:rsidRPr="00C91981" w:rsidRDefault="00B540DC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Tumunu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1884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taropwen</w:t>
                      </w:r>
                      <w:proofErr w:type="spellEnd"/>
                      <w:r w:rsidR="00511884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loan </w:t>
                      </w:r>
                      <w:proofErr w:type="spellStart"/>
                      <w:r w:rsidR="00511884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="00511884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511884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niwinimang</w:t>
                      </w:r>
                      <w:proofErr w:type="spellEnd"/>
                      <w:r w:rsidR="00511884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.</w:t>
                      </w:r>
                      <w:r w:rsidR="00124E37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</w:p>
                    <w:p w14:paraId="51ECC966" w14:textId="77777777" w:rsidR="00124E37" w:rsidRPr="00C91981" w:rsidRDefault="00511884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Fini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imw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pwe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kosapw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nomw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non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imwomw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ewe.</w:t>
                      </w:r>
                      <w:r w:rsidR="00124E37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</w:p>
                    <w:p w14:paraId="03F73948" w14:textId="77777777" w:rsidR="00124E37" w:rsidRPr="00C91981" w:rsidRDefault="00511884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Fini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aakot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mwongo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ike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pwe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nomw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won campus.</w:t>
                      </w:r>
                      <w:r w:rsidR="00124E37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</w:p>
                    <w:p w14:paraId="3E5D2FDC" w14:textId="77777777" w:rsidR="00913A8A" w:rsidRPr="00C91981" w:rsidRDefault="00511884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Cheki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nongonong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ren computer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euchea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wor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neun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minafen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chon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sukuun</w:t>
                      </w:r>
                      <w:proofErr w:type="spellEnd"/>
                      <w:r w:rsidR="00913A8A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. </w:t>
                      </w:r>
                    </w:p>
                    <w:p w14:paraId="1801E750" w14:textId="77777777" w:rsidR="00913A8A" w:rsidRPr="00C91981" w:rsidRDefault="00511884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Angei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chekin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pochokunen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inis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me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mwen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poputa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college.</w:t>
                      </w:r>
                      <w:r w:rsidR="00913A8A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</w:p>
                    <w:p w14:paraId="1C139A1E" w14:textId="77777777" w:rsidR="00124E37" w:rsidRPr="00C91981" w:rsidRDefault="00511884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Fiti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="00913A8A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pre-orientation programs, </w:t>
                      </w:r>
                      <w:proofErr w:type="spellStart"/>
                      <w:r w:rsidR="00913A8A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i</w:t>
                      </w:r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ka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kawor</w:t>
                      </w:r>
                      <w:proofErr w:type="spellEnd"/>
                      <w:r w:rsidR="00913A8A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.</w:t>
                      </w:r>
                    </w:p>
                    <w:p w14:paraId="370C3143" w14:textId="77777777" w:rsidR="0086740B" w:rsidRPr="00C91981" w:rsidRDefault="00511884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Kekeri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chienomw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ou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chuu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non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ew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room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wor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emon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ika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ewe college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uwau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nampan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neur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phone</w:t>
                      </w:r>
                      <w:r w:rsidR="00124E37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. </w:t>
                      </w:r>
                    </w:p>
                    <w:p w14:paraId="69CAB24D" w14:textId="77777777" w:rsidR="00124E37" w:rsidRPr="00C91981" w:rsidRDefault="00511884" w:rsidP="00BB473A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Poputa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me kame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pisekum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pwan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nekureno</w:t>
                      </w:r>
                      <w:proofErr w:type="spellEnd"/>
                      <w:r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>.</w:t>
                      </w:r>
                      <w:r w:rsidR="00124E37" w:rsidRPr="00C91981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DC2935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3D8E7EB" wp14:editId="43461011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3AD45B" w14:textId="77777777" w:rsidR="00CA36F6" w:rsidRPr="00DC2935" w:rsidRDefault="00511884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DC293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D8E7EB" id="Text Box 8" o:spid="_x0000_s1030" type="#_x0000_t202" style="position:absolute;margin-left:524.8pt;margin-top:512.9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" fillcolor="#090" stroked="f" strokeweight=".5pt">
                <v:textbox>
                  <w:txbxContent>
                    <w:p w14:paraId="183AD45B" w14:textId="77777777" w:rsidR="00CA36F6" w:rsidRPr="00DC2935" w:rsidRDefault="00511884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DC2935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1E33304" wp14:editId="34290E4D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4515C9" w14:textId="77777777" w:rsidR="00CA36F6" w:rsidRPr="00685C13" w:rsidRDefault="00A06E2A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1E33304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C4515C9" w14:textId="77777777" w:rsidR="00CA36F6" w:rsidRPr="00685C13" w:rsidRDefault="00A06E2A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26165E8A" wp14:editId="4335A14F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BB0F822" w14:textId="77777777" w:rsidR="00275C50" w:rsidRDefault="00A06E2A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6F2BE9E5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02B8EEB8" w14:textId="77777777" w:rsidR="00275C50" w:rsidRDefault="00A06E2A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0BAAAFBC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2E247D31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48E38C9E" w14:textId="77777777" w:rsidR="00F35BE3" w:rsidRPr="00F35BE3" w:rsidRDefault="00A06E2A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165E8A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1BB0F822" w14:textId="77777777" w:rsidR="00275C50" w:rsidRDefault="00A06E2A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6F2BE9E5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02B8EEB8" w14:textId="77777777" w:rsidR="00275C50" w:rsidRDefault="00A06E2A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0BAAAFBC" w14:textId="77777777" w:rsidR="00F35BE3" w:rsidRDefault="00F35BE3" w:rsidP="00874387">
                      <w:pPr>
                        <w:pStyle w:val="NoSpacing"/>
                      </w:pPr>
                    </w:p>
                    <w:p w14:paraId="2E247D31" w14:textId="77777777" w:rsidR="00F35BE3" w:rsidRDefault="00F35BE3" w:rsidP="00874387">
                      <w:pPr>
                        <w:pStyle w:val="NoSpacing"/>
                      </w:pPr>
                    </w:p>
                    <w:p w14:paraId="48E38C9E" w14:textId="77777777" w:rsidR="00F35BE3" w:rsidRPr="00F35BE3" w:rsidRDefault="00A06E2A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F1F3735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B7A30FB" wp14:editId="19B612DC">
                <wp:simplePos x="0" y="0"/>
                <wp:positionH relativeFrom="column">
                  <wp:posOffset>2286000</wp:posOffset>
                </wp:positionH>
                <wp:positionV relativeFrom="paragraph">
                  <wp:posOffset>66676</wp:posOffset>
                </wp:positionV>
                <wp:extent cx="4890135" cy="14859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14859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D840CC" w14:textId="77777777" w:rsidR="00781C88" w:rsidRDefault="00781428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0D3A9E2A" w14:textId="77777777" w:rsidR="00781C88" w:rsidRPr="00696E04" w:rsidRDefault="00781428" w:rsidP="0054270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wokut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1CD272BF" w14:textId="77777777" w:rsidR="00781428" w:rsidRPr="00781428" w:rsidRDefault="00781428" w:rsidP="0054270B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mak</w:t>
                                </w:r>
                                <w:proofErr w:type="spellEnd"/>
                              </w:p>
                              <w:p w14:paraId="5088D9C9" w14:textId="77777777" w:rsidR="00696E04" w:rsidRPr="00696E04" w:rsidRDefault="00AE3E93" w:rsidP="00781428">
                                <w:pPr>
                                  <w:pStyle w:val="ListParagraph"/>
                                  <w:spacing w:after="0" w:line="520" w:lineRule="exact"/>
                                  <w:ind w:left="45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</w:p>
                            </w:sdtContent>
                          </w:sdt>
                          <w:p w14:paraId="2D17CA0A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7A30FB" id="_x0000_s1033" type="#_x0000_t202" style="position:absolute;margin-left:180pt;margin-top:5.25pt;width:385.05pt;height:11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" filled="f" strokecolor="#d9d9d9">
                <v:textbox>
                  <w:txbxContent>
                    <w:p w14:paraId="12D840CC" w14:textId="77777777" w:rsidR="00781C88" w:rsidRDefault="00781428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0D3A9E2A" w14:textId="77777777" w:rsidR="00781C88" w:rsidRPr="00696E04" w:rsidRDefault="00781428" w:rsidP="0054270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F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wokut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1CD272BF" w14:textId="77777777" w:rsidR="00781428" w:rsidRPr="00781428" w:rsidRDefault="00781428" w:rsidP="0054270B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mak</w:t>
                          </w:r>
                          <w:proofErr w:type="spellEnd"/>
                        </w:p>
                        <w:p w14:paraId="5088D9C9" w14:textId="77777777" w:rsidR="00696E04" w:rsidRPr="00696E04" w:rsidRDefault="00AE3E93" w:rsidP="00781428">
                          <w:pPr>
                            <w:pStyle w:val="ListParagraph"/>
                            <w:spacing w:after="0" w:line="520" w:lineRule="exact"/>
                            <w:ind w:left="450"/>
                            <w:rPr>
                              <w:b/>
                              <w:sz w:val="28"/>
                              <w:szCs w:val="28"/>
                            </w:rPr>
                          </w:pPr>
                        </w:p>
                      </w:sdtContent>
                    </w:sdt>
                    <w:p w14:paraId="2D17CA0A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8FE3731" wp14:editId="4B98589F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9D822F" w14:textId="77777777" w:rsidR="001B2141" w:rsidRPr="00661D0B" w:rsidRDefault="00DD0B0C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2498268F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7C0BFB7C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E3731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B9D822F" w14:textId="77777777" w:rsidR="001B2141" w:rsidRPr="00661D0B" w:rsidRDefault="00DD0B0C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2498268F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7C0BFB7C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B95C5E8" w14:textId="77777777" w:rsidR="00671A4B" w:rsidRPr="001B2141" w:rsidRDefault="00072285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E8CB57D" wp14:editId="671B3B33">
                <wp:simplePos x="0" y="0"/>
                <wp:positionH relativeFrom="column">
                  <wp:posOffset>2295525</wp:posOffset>
                </wp:positionH>
                <wp:positionV relativeFrom="paragraph">
                  <wp:posOffset>1372235</wp:posOffset>
                </wp:positionV>
                <wp:extent cx="4921885" cy="570547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7054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929AEE" w14:textId="77777777" w:rsidR="001B2141" w:rsidRDefault="00736369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Chek</w:t>
                            </w:r>
                            <w:proofErr w:type="spellEnd"/>
                          </w:p>
                          <w:p w14:paraId="1B4E6153" w14:textId="77777777" w:rsidR="00F7551A" w:rsidRPr="00F7551A" w:rsidRDefault="00736369" w:rsidP="0054270B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umwunu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kreit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watte</w:t>
                            </w:r>
                            <w:proofErr w:type="spellEnd"/>
                            <w:r w:rsidR="00F7551A" w:rsidRPr="00F7551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!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sap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umunga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F7551A" w:rsidRPr="00F7551A">
                              <w:rPr>
                                <w:sz w:val="24"/>
                                <w:szCs w:val="24"/>
                              </w:rPr>
                              <w:t xml:space="preserve"> homework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ssaimen</w:t>
                            </w:r>
                            <w:proofErr w:type="spellEnd"/>
                            <w:r w:rsidR="00F7551A" w:rsidRPr="00F7551A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8F85DDC" w14:textId="4E19FB27" w:rsidR="00F7551A" w:rsidRPr="008151EE" w:rsidRDefault="00736369" w:rsidP="0054270B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masou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ngange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on summer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7551A" w:rsidRPr="008151E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internship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ei</w:t>
                            </w:r>
                            <w:proofErr w:type="spellEnd"/>
                            <w:r w:rsidR="00F7551A" w:rsidRPr="008151EE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kuf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tapwal</w:t>
                            </w:r>
                            <w:proofErr w:type="spellEnd"/>
                            <w:r w:rsidR="00F7551A" w:rsidRPr="008151EE">
                              <w:rPr>
                                <w:sz w:val="24"/>
                                <w:szCs w:val="24"/>
                              </w:rPr>
                              <w:t xml:space="preserve"> -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wor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wis 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w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wesino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F7551A" w:rsidRPr="008151E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B3576F2" w14:textId="77777777" w:rsidR="00F7551A" w:rsidRPr="00F7551A" w:rsidRDefault="00736369" w:rsidP="0054270B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wes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="0007228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072285">
                              <w:rPr>
                                <w:b/>
                                <w:sz w:val="24"/>
                                <w:szCs w:val="24"/>
                              </w:rPr>
                              <w:t>pesepese</w:t>
                            </w:r>
                            <w:proofErr w:type="spellEnd"/>
                            <w:r w:rsidR="0007228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72285">
                              <w:rPr>
                                <w:b/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07228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72285">
                              <w:rPr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07228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college an </w:t>
                            </w:r>
                            <w:proofErr w:type="spellStart"/>
                            <w:r w:rsidR="00072285"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07228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72285">
                              <w:rPr>
                                <w:b/>
                                <w:sz w:val="24"/>
                                <w:szCs w:val="24"/>
                              </w:rPr>
                              <w:t>tonong</w:t>
                            </w:r>
                            <w:proofErr w:type="spellEnd"/>
                            <w:r w:rsidR="00072285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on ewe ran mi </w:t>
                            </w:r>
                            <w:proofErr w:type="spellStart"/>
                            <w:r w:rsidR="00072285">
                              <w:rPr>
                                <w:b/>
                                <w:sz w:val="24"/>
                                <w:szCs w:val="24"/>
                              </w:rPr>
                              <w:t>affat</w:t>
                            </w:r>
                            <w:proofErr w:type="spellEnd"/>
                            <w:r w:rsidR="00F7551A" w:rsidRPr="00F7551A"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="00F7551A" w:rsidRPr="00F7551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Start w:id="0" w:name="_Hlk525734385"/>
                            <w:proofErr w:type="spellStart"/>
                            <w:r w:rsidR="00F7551A" w:rsidRPr="00F7551A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r w:rsidR="00072285">
                              <w:rPr>
                                <w:sz w:val="24"/>
                                <w:szCs w:val="24"/>
                              </w:rPr>
                              <w:t>ka</w:t>
                            </w:r>
                            <w:proofErr w:type="spellEnd"/>
                            <w:r w:rsidR="0007228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72285"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="0007228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72285">
                              <w:rPr>
                                <w:sz w:val="24"/>
                                <w:szCs w:val="24"/>
                              </w:rPr>
                              <w:t>namwot</w:t>
                            </w:r>
                            <w:proofErr w:type="spellEnd"/>
                            <w:r w:rsidR="00072285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072285">
                              <w:rPr>
                                <w:sz w:val="24"/>
                                <w:szCs w:val="24"/>
                              </w:rPr>
                              <w:t>tinanong</w:t>
                            </w:r>
                            <w:proofErr w:type="spellEnd"/>
                            <w:r w:rsidR="0007228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72285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072285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072285">
                              <w:rPr>
                                <w:sz w:val="24"/>
                                <w:szCs w:val="24"/>
                              </w:rPr>
                              <w:t>taropwen</w:t>
                            </w:r>
                            <w:proofErr w:type="spellEnd"/>
                            <w:r w:rsidR="0007228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72285">
                              <w:rPr>
                                <w:sz w:val="24"/>
                                <w:szCs w:val="24"/>
                              </w:rPr>
                              <w:t>imw</w:t>
                            </w:r>
                            <w:proofErr w:type="spellEnd"/>
                            <w:r w:rsidR="00072285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072285">
                              <w:rPr>
                                <w:sz w:val="24"/>
                                <w:szCs w:val="24"/>
                              </w:rPr>
                              <w:t>makkei</w:t>
                            </w:r>
                            <w:proofErr w:type="spellEnd"/>
                            <w:r w:rsidR="0007228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72285">
                              <w:rPr>
                                <w:sz w:val="24"/>
                                <w:szCs w:val="24"/>
                              </w:rPr>
                              <w:t>itomw</w:t>
                            </w:r>
                            <w:proofErr w:type="spellEnd"/>
                            <w:r w:rsidR="0007228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72285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072285">
                              <w:rPr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F7551A" w:rsidRPr="00F7551A">
                              <w:rPr>
                                <w:sz w:val="24"/>
                                <w:szCs w:val="24"/>
                              </w:rPr>
                              <w:t xml:space="preserve"> Freshman/New Student Orientation.</w:t>
                            </w:r>
                            <w:bookmarkEnd w:id="0"/>
                          </w:p>
                          <w:p w14:paraId="2D20FA55" w14:textId="77777777" w:rsidR="00771051" w:rsidRPr="00F7551A" w:rsidRDefault="00072285" w:rsidP="0054270B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ot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mwuchuno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transcript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titi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colleg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ka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r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mwach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!</w:t>
                            </w:r>
                            <w:r w:rsidR="00F7551A" w:rsidRPr="00F7551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tino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ren a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F7551A" w:rsidRPr="00F7551A">
                              <w:rPr>
                                <w:sz w:val="24"/>
                                <w:szCs w:val="24"/>
                              </w:rPr>
                              <w:t xml:space="preserve"> high school’s registrar/counseling offic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sap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enukano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aram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etto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5304F3E" w14:textId="77777777" w:rsidR="0054270B" w:rsidRDefault="0054270B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95CD87D" w14:textId="77777777" w:rsidR="00854BA0" w:rsidRDefault="00072285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Chek</w:t>
                            </w:r>
                            <w:proofErr w:type="spellEnd"/>
                          </w:p>
                          <w:p w14:paraId="49E9FA84" w14:textId="77777777" w:rsidR="00F7551A" w:rsidRPr="00F7551A" w:rsidRDefault="00072285" w:rsidP="0054270B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810"/>
                              </w:tabs>
                              <w:ind w:left="720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umwunu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kreiti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wat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masou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ngange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summer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internship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ei</w:t>
                            </w:r>
                            <w:proofErr w:type="spellEnd"/>
                            <w:r w:rsidR="00F7551A" w:rsidRPr="00F7551A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303C8241" w14:textId="77777777" w:rsidR="00F7551A" w:rsidRPr="00F7551A" w:rsidRDefault="00072285" w:rsidP="0054270B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810"/>
                              </w:tabs>
                              <w:ind w:left="720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umwunu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m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wes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aro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pesepes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llege 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onong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non ewe ran mi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fat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Pr="0007228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7551A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k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amwot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inanong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akke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tomw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Pr="00F7551A">
                              <w:rPr>
                                <w:sz w:val="24"/>
                                <w:szCs w:val="24"/>
                              </w:rPr>
                              <w:t xml:space="preserve"> Freshman/New Student Orientation.</w:t>
                            </w:r>
                            <w:r w:rsidR="00F7551A" w:rsidRPr="00F7551A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C5DCB76" w14:textId="77777777" w:rsidR="00F7551A" w:rsidRPr="00D1731F" w:rsidRDefault="00072285" w:rsidP="0054270B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810"/>
                              </w:tabs>
                              <w:ind w:left="72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umwunu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ota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mwuchunon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ransript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ewe college.</w:t>
                            </w:r>
                            <w:r w:rsidR="008151E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5532B28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72AB8DB2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8CB57D" id="_x0000_s1035" type="#_x0000_t202" style="position:absolute;margin-left:180.75pt;margin-top:108.05pt;width:387.55pt;height:44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" fillcolor="#e1eee8 [663]" stroked="f">
                <v:textbox>
                  <w:txbxContent>
                    <w:p w14:paraId="28929AEE" w14:textId="77777777" w:rsidR="001B2141" w:rsidRDefault="00736369" w:rsidP="005D5656">
                      <w:pPr>
                        <w:pStyle w:val="NoSpacing"/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S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Chek</w:t>
                      </w:r>
                      <w:proofErr w:type="spellEnd"/>
                    </w:p>
                    <w:p w14:paraId="1B4E6153" w14:textId="77777777" w:rsidR="00F7551A" w:rsidRPr="00F7551A" w:rsidRDefault="00736369" w:rsidP="0054270B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Tumwunu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kreitu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chok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watte</w:t>
                      </w:r>
                      <w:proofErr w:type="spellEnd"/>
                      <w:r w:rsidR="00F7551A" w:rsidRPr="00F7551A">
                        <w:rPr>
                          <w:b/>
                          <w:sz w:val="24"/>
                          <w:szCs w:val="24"/>
                        </w:rPr>
                        <w:t xml:space="preserve">!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sap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umunga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F7551A" w:rsidRPr="00F7551A">
                        <w:rPr>
                          <w:sz w:val="24"/>
                          <w:szCs w:val="24"/>
                        </w:rPr>
                        <w:t xml:space="preserve"> homework </w:t>
                      </w:r>
                      <w:r>
                        <w:rPr>
                          <w:sz w:val="24"/>
                          <w:szCs w:val="24"/>
                        </w:rPr>
                        <w:t xml:space="preserve">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ssaimen</w:t>
                      </w:r>
                      <w:proofErr w:type="spellEnd"/>
                      <w:r w:rsidR="00F7551A" w:rsidRPr="00F7551A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28F85DDC" w14:textId="4E19FB27" w:rsidR="00F7551A" w:rsidRPr="008151EE" w:rsidRDefault="00736369" w:rsidP="0054270B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masou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ngange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non summer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7551A" w:rsidRPr="008151EE">
                        <w:rPr>
                          <w:b/>
                          <w:sz w:val="24"/>
                          <w:szCs w:val="24"/>
                        </w:rPr>
                        <w:t xml:space="preserve">internship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iei</w:t>
                      </w:r>
                      <w:proofErr w:type="spellEnd"/>
                      <w:r w:rsidR="00F7551A" w:rsidRPr="008151EE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kuf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tapwal</w:t>
                      </w:r>
                      <w:proofErr w:type="spellEnd"/>
                      <w:r w:rsidR="00F7551A" w:rsidRPr="008151EE">
                        <w:rPr>
                          <w:sz w:val="24"/>
                          <w:szCs w:val="24"/>
                        </w:rPr>
                        <w:t xml:space="preserve"> -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wor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wis 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w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wesino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  <w:r w:rsidR="00F7551A" w:rsidRPr="008151EE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5B3576F2" w14:textId="77777777" w:rsidR="00F7551A" w:rsidRPr="00F7551A" w:rsidRDefault="00736369" w:rsidP="0054270B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wes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taropwe</w:t>
                      </w:r>
                      <w:proofErr w:type="spellEnd"/>
                      <w:r w:rsidR="00072285">
                        <w:rPr>
                          <w:b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072285">
                        <w:rPr>
                          <w:b/>
                          <w:sz w:val="24"/>
                          <w:szCs w:val="24"/>
                        </w:rPr>
                        <w:t>pesepese</w:t>
                      </w:r>
                      <w:proofErr w:type="spellEnd"/>
                      <w:r w:rsidR="0007228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72285">
                        <w:rPr>
                          <w:b/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="0007228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72285">
                        <w:rPr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072285">
                        <w:rPr>
                          <w:b/>
                          <w:sz w:val="24"/>
                          <w:szCs w:val="24"/>
                        </w:rPr>
                        <w:t xml:space="preserve"> ewe college an </w:t>
                      </w:r>
                      <w:proofErr w:type="spellStart"/>
                      <w:r w:rsidR="00072285"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072285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72285">
                        <w:rPr>
                          <w:b/>
                          <w:sz w:val="24"/>
                          <w:szCs w:val="24"/>
                        </w:rPr>
                        <w:t>tonong</w:t>
                      </w:r>
                      <w:proofErr w:type="spellEnd"/>
                      <w:r w:rsidR="00072285">
                        <w:rPr>
                          <w:b/>
                          <w:sz w:val="24"/>
                          <w:szCs w:val="24"/>
                        </w:rPr>
                        <w:t xml:space="preserve"> non ewe ran mi </w:t>
                      </w:r>
                      <w:proofErr w:type="spellStart"/>
                      <w:r w:rsidR="00072285">
                        <w:rPr>
                          <w:b/>
                          <w:sz w:val="24"/>
                          <w:szCs w:val="24"/>
                        </w:rPr>
                        <w:t>affat</w:t>
                      </w:r>
                      <w:proofErr w:type="spellEnd"/>
                      <w:r w:rsidR="00F7551A" w:rsidRPr="00F7551A">
                        <w:rPr>
                          <w:b/>
                          <w:sz w:val="24"/>
                          <w:szCs w:val="24"/>
                        </w:rPr>
                        <w:t>.</w:t>
                      </w:r>
                      <w:r w:rsidR="00F7551A" w:rsidRPr="00F7551A">
                        <w:rPr>
                          <w:sz w:val="24"/>
                          <w:szCs w:val="24"/>
                        </w:rPr>
                        <w:t xml:space="preserve"> </w:t>
                      </w:r>
                      <w:bookmarkStart w:id="1" w:name="_Hlk525734385"/>
                      <w:proofErr w:type="spellStart"/>
                      <w:r w:rsidR="00F7551A" w:rsidRPr="00F7551A">
                        <w:rPr>
                          <w:sz w:val="24"/>
                          <w:szCs w:val="24"/>
                        </w:rPr>
                        <w:t>I</w:t>
                      </w:r>
                      <w:r w:rsidR="00072285">
                        <w:rPr>
                          <w:sz w:val="24"/>
                          <w:szCs w:val="24"/>
                        </w:rPr>
                        <w:t>ka</w:t>
                      </w:r>
                      <w:proofErr w:type="spellEnd"/>
                      <w:r w:rsidR="0007228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72285"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="0007228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72285">
                        <w:rPr>
                          <w:sz w:val="24"/>
                          <w:szCs w:val="24"/>
                        </w:rPr>
                        <w:t>namwot</w:t>
                      </w:r>
                      <w:proofErr w:type="spellEnd"/>
                      <w:r w:rsidR="00072285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072285">
                        <w:rPr>
                          <w:sz w:val="24"/>
                          <w:szCs w:val="24"/>
                        </w:rPr>
                        <w:t>tinanong</w:t>
                      </w:r>
                      <w:proofErr w:type="spellEnd"/>
                      <w:r w:rsidR="0007228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72285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072285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072285">
                        <w:rPr>
                          <w:sz w:val="24"/>
                          <w:szCs w:val="24"/>
                        </w:rPr>
                        <w:t>taropwen</w:t>
                      </w:r>
                      <w:proofErr w:type="spellEnd"/>
                      <w:r w:rsidR="0007228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72285">
                        <w:rPr>
                          <w:sz w:val="24"/>
                          <w:szCs w:val="24"/>
                        </w:rPr>
                        <w:t>imw</w:t>
                      </w:r>
                      <w:proofErr w:type="spellEnd"/>
                      <w:r w:rsidR="00072285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072285">
                        <w:rPr>
                          <w:sz w:val="24"/>
                          <w:szCs w:val="24"/>
                        </w:rPr>
                        <w:t>makkei</w:t>
                      </w:r>
                      <w:proofErr w:type="spellEnd"/>
                      <w:r w:rsidR="0007228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72285">
                        <w:rPr>
                          <w:sz w:val="24"/>
                          <w:szCs w:val="24"/>
                        </w:rPr>
                        <w:t>itomw</w:t>
                      </w:r>
                      <w:proofErr w:type="spellEnd"/>
                      <w:r w:rsidR="0007228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72285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072285"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F7551A" w:rsidRPr="00F7551A">
                        <w:rPr>
                          <w:sz w:val="24"/>
                          <w:szCs w:val="24"/>
                        </w:rPr>
                        <w:t xml:space="preserve"> Freshman/New Student Orientation.</w:t>
                      </w:r>
                      <w:bookmarkEnd w:id="1"/>
                    </w:p>
                    <w:p w14:paraId="2D20FA55" w14:textId="77777777" w:rsidR="00771051" w:rsidRPr="00F7551A" w:rsidRDefault="00072285" w:rsidP="0054270B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ota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mwuchuno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transcript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titi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colleg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fit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ka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ra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mwach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>!</w:t>
                      </w:r>
                      <w:r w:rsidR="00F7551A" w:rsidRPr="00F7551A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tino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ren a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F7551A" w:rsidRPr="00F7551A">
                        <w:rPr>
                          <w:sz w:val="24"/>
                          <w:szCs w:val="24"/>
                        </w:rPr>
                        <w:t xml:space="preserve"> high school’s registrar/counseling offic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sap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enukano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aram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etto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65304F3E" w14:textId="77777777" w:rsidR="0054270B" w:rsidRDefault="0054270B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95CD87D" w14:textId="77777777" w:rsidR="00854BA0" w:rsidRDefault="00072285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Chek</w:t>
                      </w:r>
                      <w:proofErr w:type="spellEnd"/>
                    </w:p>
                    <w:p w14:paraId="49E9FA84" w14:textId="77777777" w:rsidR="00F7551A" w:rsidRPr="00F7551A" w:rsidRDefault="00072285" w:rsidP="0054270B">
                      <w:pPr>
                        <w:pStyle w:val="NoSpacing"/>
                        <w:numPr>
                          <w:ilvl w:val="0"/>
                          <w:numId w:val="4"/>
                        </w:numPr>
                        <w:tabs>
                          <w:tab w:val="left" w:pos="810"/>
                        </w:tabs>
                        <w:ind w:left="720"/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Pese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semirit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tumwunu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kreiti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chok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wat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masou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ngange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summer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internship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iei</w:t>
                      </w:r>
                      <w:proofErr w:type="spellEnd"/>
                      <w:r w:rsidR="00F7551A" w:rsidRPr="00F7551A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303C8241" w14:textId="77777777" w:rsidR="00F7551A" w:rsidRPr="00F7551A" w:rsidRDefault="00072285" w:rsidP="0054270B">
                      <w:pPr>
                        <w:pStyle w:val="NoSpacing"/>
                        <w:numPr>
                          <w:ilvl w:val="0"/>
                          <w:numId w:val="4"/>
                        </w:numPr>
                        <w:tabs>
                          <w:tab w:val="left" w:pos="810"/>
                        </w:tabs>
                        <w:ind w:left="720"/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Tumwunu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m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wes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taro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me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pesepes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sen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college a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tonong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non ewe ran mi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fat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>.</w:t>
                      </w:r>
                      <w:r w:rsidRPr="0007228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7551A">
                        <w:rPr>
                          <w:sz w:val="24"/>
                          <w:szCs w:val="24"/>
                        </w:rPr>
                        <w:t>I</w:t>
                      </w:r>
                      <w:r>
                        <w:rPr>
                          <w:sz w:val="24"/>
                          <w:szCs w:val="24"/>
                        </w:rPr>
                        <w:t>k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amwot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inanong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taropwen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akke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tomw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Pr="00F7551A">
                        <w:rPr>
                          <w:sz w:val="24"/>
                          <w:szCs w:val="24"/>
                        </w:rPr>
                        <w:t xml:space="preserve"> Freshman/New Student Orientation.</w:t>
                      </w:r>
                      <w:r w:rsidR="00F7551A" w:rsidRPr="00F7551A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C5DCB76" w14:textId="77777777" w:rsidR="00F7551A" w:rsidRPr="00D1731F" w:rsidRDefault="00072285" w:rsidP="0054270B">
                      <w:pPr>
                        <w:pStyle w:val="NoSpacing"/>
                        <w:numPr>
                          <w:ilvl w:val="0"/>
                          <w:numId w:val="4"/>
                        </w:numPr>
                        <w:tabs>
                          <w:tab w:val="left" w:pos="810"/>
                        </w:tabs>
                        <w:ind w:left="720"/>
                        <w:rPr>
                          <w:b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Tumwunu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ota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eu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amwuchunon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transript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tin </w:t>
                      </w:r>
                      <w:proofErr w:type="spellStart"/>
                      <w:r>
                        <w:rPr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 ewe college.</w:t>
                      </w:r>
                      <w:r w:rsidR="008151EE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5532B28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72AB8DB2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24E37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BAF59C" wp14:editId="116D3299">
                <wp:simplePos x="0" y="0"/>
                <wp:positionH relativeFrom="column">
                  <wp:posOffset>9525</wp:posOffset>
                </wp:positionH>
                <wp:positionV relativeFrom="paragraph">
                  <wp:posOffset>133985</wp:posOffset>
                </wp:positionV>
                <wp:extent cx="2125980" cy="93726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5980" cy="9372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6EACE2" w14:textId="77777777" w:rsidR="00C7202C" w:rsidRPr="00C91981" w:rsidRDefault="00DD0B0C" w:rsidP="00F7551A">
                            <w:pPr>
                              <w:pStyle w:val="NoSpacing"/>
                              <w:rPr>
                                <w:rFonts w:eastAsia="Times New Roman"/>
                                <w:sz w:val="22"/>
                                <w:szCs w:val="26"/>
                              </w:rPr>
                            </w:pPr>
                            <w:r w:rsidRPr="00C9198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szCs w:val="26"/>
                              </w:rPr>
                              <w:t>OUMOUM</w:t>
                            </w:r>
                            <w:r w:rsidR="000E0CED" w:rsidRPr="00C9198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szCs w:val="26"/>
                              </w:rPr>
                              <w:t>:</w:t>
                            </w:r>
                            <w:r w:rsidR="00AC643F" w:rsidRPr="00C9198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Ne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we </w:t>
                            </w:r>
                            <w:proofErr w:type="spellStart"/>
                            <w:proofErr w:type="gram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 ese</w:t>
                            </w:r>
                            <w:proofErr w:type="gram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wor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neu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ekewe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taropwe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4CDC" w:rsidRPr="00C91981">
                              <w:rPr>
                                <w:sz w:val="22"/>
                                <w:szCs w:val="26"/>
                              </w:rPr>
                              <w:t>ketiw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ngen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sukuu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iwe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ese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no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ngen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college. </w:t>
                            </w:r>
                            <w:r w:rsidR="00917F7B" w:rsidRPr="00C9198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</w:p>
                          <w:p w14:paraId="36EB24E2" w14:textId="77777777" w:rsidR="000E0CED" w:rsidRPr="00C91981" w:rsidRDefault="000E0CED" w:rsidP="00F7551A">
                            <w:pPr>
                              <w:pStyle w:val="NoSpacing"/>
                              <w:rPr>
                                <w:rFonts w:cs="Arial"/>
                                <w:sz w:val="22"/>
                                <w:szCs w:val="26"/>
                              </w:rPr>
                            </w:pPr>
                          </w:p>
                          <w:p w14:paraId="75F2B037" w14:textId="77777777" w:rsidR="00BC460B" w:rsidRPr="00C91981" w:rsidRDefault="00DD0B0C" w:rsidP="00F7551A">
                            <w:pPr>
                              <w:pStyle w:val="NoSpacing"/>
                              <w:rPr>
                                <w:rFonts w:cs="Arial"/>
                                <w:sz w:val="22"/>
                                <w:szCs w:val="26"/>
                              </w:rPr>
                            </w:pPr>
                            <w:r w:rsidRPr="00C9198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2"/>
                                <w:szCs w:val="26"/>
                              </w:rPr>
                              <w:t>PUNGUN</w:t>
                            </w:r>
                            <w:r w:rsidR="000E0CED" w:rsidRPr="00C91981">
                              <w:rPr>
                                <w:rFonts w:ascii="Myriad Pro" w:hAnsi="Myriad Pro" w:cs="Arial"/>
                                <w:color w:val="EA6312" w:themeColor="accent2"/>
                                <w:sz w:val="22"/>
                                <w:szCs w:val="26"/>
                              </w:rPr>
                              <w:t>:</w:t>
                            </w:r>
                            <w:r w:rsidR="000E0CED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Ika</w:t>
                            </w:r>
                            <w:proofErr w:type="spellEnd"/>
                            <w:r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mwo</w:t>
                            </w:r>
                            <w:proofErr w:type="spellEnd"/>
                            <w:r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noumw</w:t>
                            </w:r>
                            <w:proofErr w:type="spellEnd"/>
                            <w:r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ese </w:t>
                            </w:r>
                            <w:proofErr w:type="spellStart"/>
                            <w:r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wor</w:t>
                            </w:r>
                            <w:proofErr w:type="spellEnd"/>
                            <w:r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neun</w:t>
                            </w:r>
                            <w:proofErr w:type="spellEnd"/>
                            <w:r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taropwen</w:t>
                            </w:r>
                            <w:proofErr w:type="spellEnd"/>
                            <w:r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ketiw</w:t>
                            </w:r>
                            <w:proofErr w:type="spellEnd"/>
                            <w:r w:rsidR="00917F7B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ngeni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college non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ei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otun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mei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chuen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wor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pungun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finata-iwe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noumw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chuen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chok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no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ngeni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college. Mei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wor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124E37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124E37" w:rsidRPr="00C91981">
                              <w:rPr>
                                <w:sz w:val="22"/>
                                <w:szCs w:val="26"/>
                              </w:rPr>
                              <w:t xml:space="preserve">apprenticeships, on-the-job training programs, community college certificates, </w:t>
                            </w:r>
                            <w:proofErr w:type="spellStart"/>
                            <w:r w:rsidR="00E64CDC" w:rsidRPr="00C91981">
                              <w:rPr>
                                <w:sz w:val="22"/>
                                <w:szCs w:val="26"/>
                              </w:rPr>
                              <w:t>ruu</w:t>
                            </w:r>
                            <w:r w:rsidR="00124E37" w:rsidRPr="00C91981">
                              <w:rPr>
                                <w:sz w:val="22"/>
                                <w:szCs w:val="26"/>
                              </w:rPr>
                              <w:t>-</w:t>
                            </w:r>
                            <w:r w:rsidR="00E64CDC" w:rsidRPr="00C91981">
                              <w:rPr>
                                <w:sz w:val="22"/>
                                <w:szCs w:val="26"/>
                              </w:rPr>
                              <w:t>ier</w:t>
                            </w:r>
                            <w:proofErr w:type="spellEnd"/>
                            <w:r w:rsidR="00E64CDC" w:rsidRPr="00C9198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124E37" w:rsidRPr="00C91981">
                              <w:rPr>
                                <w:sz w:val="22"/>
                                <w:szCs w:val="26"/>
                              </w:rPr>
                              <w:t xml:space="preserve">degrees, and </w:t>
                            </w:r>
                            <w:proofErr w:type="spellStart"/>
                            <w:r w:rsidR="00E64CDC" w:rsidRPr="00C91981">
                              <w:rPr>
                                <w:sz w:val="22"/>
                                <w:szCs w:val="26"/>
                              </w:rPr>
                              <w:t>ruanu</w:t>
                            </w:r>
                            <w:r w:rsidR="00124E37" w:rsidRPr="00C91981">
                              <w:rPr>
                                <w:sz w:val="22"/>
                                <w:szCs w:val="26"/>
                              </w:rPr>
                              <w:t>-</w:t>
                            </w:r>
                            <w:r w:rsidR="00E64CDC" w:rsidRPr="00C91981">
                              <w:rPr>
                                <w:sz w:val="22"/>
                                <w:szCs w:val="26"/>
                              </w:rPr>
                              <w:t>ier</w:t>
                            </w:r>
                            <w:proofErr w:type="spellEnd"/>
                            <w:r w:rsidR="00124E37" w:rsidRPr="00C91981">
                              <w:rPr>
                                <w:sz w:val="22"/>
                                <w:szCs w:val="26"/>
                              </w:rPr>
                              <w:t xml:space="preserve"> degrees. </w:t>
                            </w:r>
                            <w:proofErr w:type="gram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Non</w:t>
                            </w:r>
                            <w:r w:rsidR="00917F7B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United</w:t>
                            </w:r>
                            <w:proofErr w:type="gramEnd"/>
                            <w:r w:rsidR="00917F7B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States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mei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wor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ngereun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college,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iwe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mei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wor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noumw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fansoun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aakota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met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fer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pwan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kutta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ewe college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ee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masengeni</w:t>
                            </w:r>
                            <w:proofErr w:type="spellEnd"/>
                            <w:r w:rsidR="00E64CDC" w:rsidRPr="00C91981">
                              <w:rPr>
                                <w:rFonts w:cs="Arial"/>
                                <w:sz w:val="22"/>
                                <w:szCs w:val="26"/>
                              </w:rPr>
                              <w:t>.</w:t>
                            </w:r>
                          </w:p>
                          <w:p w14:paraId="7A5F1E12" w14:textId="77777777" w:rsidR="00124E37" w:rsidRPr="00C91981" w:rsidRDefault="00124E37" w:rsidP="00F7551A">
                            <w:pPr>
                              <w:pStyle w:val="NoSpacing"/>
                              <w:rPr>
                                <w:rFonts w:cs="Arial"/>
                                <w:sz w:val="22"/>
                                <w:szCs w:val="26"/>
                              </w:rPr>
                            </w:pPr>
                          </w:p>
                          <w:p w14:paraId="2E118E8D" w14:textId="77777777" w:rsidR="00917F7B" w:rsidRPr="00C91981" w:rsidRDefault="00E64CDC" w:rsidP="00F7551A">
                            <w:pPr>
                              <w:pStyle w:val="NoSpacing"/>
                              <w:rPr>
                                <w:sz w:val="22"/>
                                <w:szCs w:val="26"/>
                              </w:rPr>
                            </w:pPr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Ewe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ewi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kinikin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iwe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noumw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ewe an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917F7B" w:rsidRPr="00C91981">
                              <w:rPr>
                                <w:rStyle w:val="Strong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Pr="00C91981">
                              <w:rPr>
                                <w:rStyle w:val="Strong"/>
                                <w:sz w:val="22"/>
                                <w:szCs w:val="26"/>
                              </w:rPr>
                              <w:t xml:space="preserve">porous </w:t>
                            </w:r>
                            <w:proofErr w:type="spellStart"/>
                            <w:r w:rsidRPr="00C91981">
                              <w:rPr>
                                <w:rStyle w:val="Strong"/>
                                <w:sz w:val="22"/>
                                <w:szCs w:val="26"/>
                              </w:rPr>
                              <w:t>ngeni</w:t>
                            </w:r>
                            <w:proofErr w:type="spellEnd"/>
                            <w:r w:rsidRPr="00C91981">
                              <w:rPr>
                                <w:rStyle w:val="Strong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Style w:val="Strong"/>
                                <w:sz w:val="22"/>
                                <w:szCs w:val="26"/>
                              </w:rPr>
                              <w:t>emon</w:t>
                            </w:r>
                            <w:proofErr w:type="spellEnd"/>
                            <w:r w:rsidR="00124E37" w:rsidRPr="00C91981">
                              <w:rPr>
                                <w:rStyle w:val="Strong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917F7B" w:rsidRPr="00C91981">
                              <w:rPr>
                                <w:rStyle w:val="Strong"/>
                                <w:sz w:val="22"/>
                                <w:szCs w:val="26"/>
                              </w:rPr>
                              <w:t>counselor,</w:t>
                            </w:r>
                            <w:r w:rsidRPr="00C91981">
                              <w:rPr>
                                <w:rStyle w:val="Strong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Style w:val="Strong"/>
                                <w:sz w:val="22"/>
                                <w:szCs w:val="26"/>
                              </w:rPr>
                              <w:t>emon</w:t>
                            </w:r>
                            <w:proofErr w:type="spellEnd"/>
                            <w:r w:rsidR="00124E37" w:rsidRPr="00C91981">
                              <w:rPr>
                                <w:rStyle w:val="Strong"/>
                                <w:sz w:val="22"/>
                                <w:szCs w:val="26"/>
                              </w:rPr>
                              <w:t xml:space="preserve"> </w:t>
                            </w:r>
                            <w:r w:rsidR="00917F7B" w:rsidRPr="00C91981">
                              <w:rPr>
                                <w:rStyle w:val="Strong"/>
                                <w:sz w:val="22"/>
                                <w:szCs w:val="26"/>
                              </w:rPr>
                              <w:t xml:space="preserve">principal </w:t>
                            </w:r>
                            <w:proofErr w:type="spellStart"/>
                            <w:r w:rsidRPr="00C91981">
                              <w:rPr>
                                <w:rStyle w:val="Strong"/>
                                <w:sz w:val="22"/>
                                <w:szCs w:val="26"/>
                              </w:rPr>
                              <w:t>ika</w:t>
                            </w:r>
                            <w:proofErr w:type="spellEnd"/>
                            <w:r w:rsidRPr="00C91981">
                              <w:rPr>
                                <w:rStyle w:val="Strong"/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rStyle w:val="Strong"/>
                                <w:sz w:val="22"/>
                                <w:szCs w:val="26"/>
                              </w:rPr>
                              <w:t>emon</w:t>
                            </w:r>
                            <w:proofErr w:type="spellEnd"/>
                            <w:r w:rsidRPr="00C91981">
                              <w:rPr>
                                <w:rStyle w:val="Strong"/>
                                <w:sz w:val="22"/>
                                <w:szCs w:val="26"/>
                              </w:rPr>
                              <w:t xml:space="preserve"> senses</w:t>
                            </w:r>
                            <w:r w:rsidR="00124E37" w:rsidRPr="00C91981">
                              <w:rPr>
                                <w:sz w:val="22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Ikei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2"/>
                                <w:szCs w:val="26"/>
                              </w:rPr>
                              <w:t>ekkoch</w:t>
                            </w:r>
                            <w:proofErr w:type="spellEnd"/>
                            <w:r w:rsidRPr="00C9198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81428" w:rsidRPr="00C91981">
                              <w:rPr>
                                <w:sz w:val="22"/>
                                <w:szCs w:val="26"/>
                              </w:rPr>
                              <w:t>fofor</w:t>
                            </w:r>
                            <w:proofErr w:type="spellEnd"/>
                            <w:r w:rsidR="00781428" w:rsidRPr="00C9198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81428" w:rsidRPr="00C91981">
                              <w:rPr>
                                <w:sz w:val="22"/>
                                <w:szCs w:val="26"/>
                              </w:rPr>
                              <w:t>noumw</w:t>
                            </w:r>
                            <w:proofErr w:type="spellEnd"/>
                            <w:r w:rsidR="00781428" w:rsidRPr="00C91981">
                              <w:rPr>
                                <w:sz w:val="22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="00781428" w:rsidRPr="00C91981">
                              <w:rPr>
                                <w:sz w:val="22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="00781428" w:rsidRPr="00C91981">
                              <w:rPr>
                                <w:sz w:val="22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781428" w:rsidRPr="00C91981">
                              <w:rPr>
                                <w:sz w:val="22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="00781428" w:rsidRPr="00C9198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81428" w:rsidRPr="00C91981">
                              <w:rPr>
                                <w:sz w:val="22"/>
                                <w:szCs w:val="26"/>
                              </w:rPr>
                              <w:t>finata</w:t>
                            </w:r>
                            <w:proofErr w:type="spellEnd"/>
                            <w:r w:rsidR="00781428" w:rsidRPr="00C91981">
                              <w:rPr>
                                <w:sz w:val="22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781428" w:rsidRPr="00C91981">
                              <w:rPr>
                                <w:sz w:val="22"/>
                                <w:szCs w:val="26"/>
                              </w:rPr>
                              <w:t>epwe</w:t>
                            </w:r>
                            <w:proofErr w:type="spellEnd"/>
                            <w:r w:rsidR="00781428" w:rsidRPr="00C9198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781428" w:rsidRPr="00C91981">
                              <w:rPr>
                                <w:sz w:val="22"/>
                                <w:szCs w:val="26"/>
                              </w:rPr>
                              <w:t>angei</w:t>
                            </w:r>
                            <w:proofErr w:type="spellEnd"/>
                            <w:r w:rsidR="008151EE" w:rsidRPr="00C91981">
                              <w:rPr>
                                <w:sz w:val="22"/>
                                <w:szCs w:val="26"/>
                              </w:rPr>
                              <w:t xml:space="preserve">: </w:t>
                            </w:r>
                          </w:p>
                          <w:p w14:paraId="7296945B" w14:textId="77777777" w:rsidR="00917F7B" w:rsidRPr="00C91981" w:rsidRDefault="00781428" w:rsidP="0054270B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szCs w:val="22"/>
                              </w:rPr>
                            </w:pP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Amasou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ngeni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ekewe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ekkoch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college</w:t>
                            </w:r>
                            <w:r w:rsidR="00917F7B" w:rsidRPr="00C91981">
                              <w:rPr>
                                <w:sz w:val="20"/>
                                <w:szCs w:val="22"/>
                              </w:rPr>
                              <w:t>.</w:t>
                            </w:r>
                          </w:p>
                          <w:p w14:paraId="15C65ECC" w14:textId="77777777" w:rsidR="00917F7B" w:rsidRPr="00C91981" w:rsidRDefault="00781428" w:rsidP="0054270B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szCs w:val="22"/>
                              </w:rPr>
                            </w:pP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Eisini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ekewe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admissions officers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ar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repwe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aaora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awewe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pwata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ese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ketiw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ngeni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sukuun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>.</w:t>
                            </w:r>
                          </w:p>
                          <w:p w14:paraId="762F75C6" w14:textId="77777777" w:rsidR="00917F7B" w:rsidRPr="00C91981" w:rsidRDefault="00781428" w:rsidP="0054270B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szCs w:val="22"/>
                                <w:lang w:val="es-ES"/>
                              </w:rPr>
                            </w:pP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  <w:lang w:val="es-ES"/>
                              </w:rPr>
                              <w:t>Apenua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  <w:lang w:val="es-ES"/>
                              </w:rPr>
                              <w:t>met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  <w:lang w:val="es-ES"/>
                              </w:rPr>
                              <w:t>ewe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  <w:lang w:val="es-ES"/>
                              </w:rPr>
                              <w:t xml:space="preserve"> a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  <w:lang w:val="es-ES"/>
                              </w:rPr>
                              <w:t>punguno</w:t>
                            </w:r>
                            <w:proofErr w:type="spellEnd"/>
                            <w:r w:rsidR="00917F7B" w:rsidRPr="00C91981">
                              <w:rPr>
                                <w:sz w:val="20"/>
                                <w:szCs w:val="22"/>
                                <w:lang w:val="es-ES"/>
                              </w:rPr>
                              <w:t>.</w:t>
                            </w:r>
                          </w:p>
                          <w:p w14:paraId="15C61994" w14:textId="77777777" w:rsidR="00917F7B" w:rsidRPr="00C91981" w:rsidRDefault="00781428" w:rsidP="0054270B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szCs w:val="22"/>
                              </w:rPr>
                            </w:pP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Amasou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sefan</w:t>
                            </w:r>
                            <w:proofErr w:type="spellEnd"/>
                            <w:r w:rsidR="00917F7B" w:rsidRPr="00C91981">
                              <w:rPr>
                                <w:sz w:val="20"/>
                                <w:szCs w:val="22"/>
                              </w:rPr>
                              <w:t>.</w:t>
                            </w:r>
                          </w:p>
                          <w:p w14:paraId="6BD004ED" w14:textId="77777777" w:rsidR="00917F7B" w:rsidRPr="00C91981" w:rsidRDefault="00781428" w:rsidP="0054270B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szCs w:val="22"/>
                              </w:rPr>
                            </w:pP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Poputa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ren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ew</w:t>
                            </w:r>
                            <w:proofErr w:type="spellEnd"/>
                            <w:r w:rsidR="00917F7B" w:rsidRPr="00C91981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ruu</w:t>
                            </w:r>
                            <w:proofErr w:type="spellEnd"/>
                            <w:r w:rsidR="00917F7B" w:rsidRPr="00C91981">
                              <w:rPr>
                                <w:sz w:val="20"/>
                                <w:szCs w:val="22"/>
                              </w:rPr>
                              <w:t xml:space="preserve">-year school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iwe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kopwapw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amwet</w:t>
                            </w:r>
                            <w:proofErr w:type="spellEnd"/>
                            <w:r w:rsidR="00917F7B" w:rsidRPr="00C91981">
                              <w:rPr>
                                <w:sz w:val="20"/>
                                <w:szCs w:val="22"/>
                              </w:rPr>
                              <w:t xml:space="preserve"> transfer. </w:t>
                            </w:r>
                          </w:p>
                          <w:p w14:paraId="2659E0D9" w14:textId="77777777" w:rsidR="00917F7B" w:rsidRPr="00C91981" w:rsidRDefault="00781428" w:rsidP="0054270B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cs="Arial"/>
                                <w:sz w:val="22"/>
                                <w:szCs w:val="26"/>
                              </w:rPr>
                            </w:pP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Eisini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emon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counselor an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epwe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anisuk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aakota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oruen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C91981">
                              <w:rPr>
                                <w:sz w:val="20"/>
                                <w:szCs w:val="22"/>
                              </w:rPr>
                              <w:t>kinikin</w:t>
                            </w:r>
                            <w:proofErr w:type="spellEnd"/>
                            <w:r w:rsidRPr="00C91981">
                              <w:rPr>
                                <w:sz w:val="20"/>
                                <w:szCs w:val="22"/>
                              </w:rPr>
                              <w:t>.</w:t>
                            </w:r>
                            <w:r w:rsidR="00917F7B" w:rsidRPr="00C91981">
                              <w:rPr>
                                <w:sz w:val="20"/>
                                <w:szCs w:val="22"/>
                              </w:rPr>
                              <w:t xml:space="preserve"> </w:t>
                            </w:r>
                            <w:r w:rsidR="00917F7B" w:rsidRPr="00C91981">
                              <w:rPr>
                                <w:sz w:val="22"/>
                                <w:szCs w:val="26"/>
                              </w:rPr>
                              <w:t xml:space="preserve"> </w:t>
                            </w:r>
                          </w:p>
                          <w:p w14:paraId="6113BC46" w14:textId="77777777" w:rsidR="0086740B" w:rsidRDefault="0086740B" w:rsidP="00F7551A">
                            <w:pPr>
                              <w:jc w:val="right"/>
                              <w:rPr>
                                <w:rFonts w:cs="Arial"/>
                                <w:b/>
                                <w:sz w:val="20"/>
                                <w:szCs w:val="26"/>
                              </w:rPr>
                            </w:pPr>
                          </w:p>
                          <w:p w14:paraId="4D2AA24B" w14:textId="77777777" w:rsidR="001F06EE" w:rsidRPr="00D5473B" w:rsidRDefault="001F06EE" w:rsidP="00F7551A">
                            <w:pPr>
                              <w:jc w:val="right"/>
                              <w:rPr>
                                <w:rFonts w:cs="Arial"/>
                                <w:sz w:val="14"/>
                                <w:szCs w:val="20"/>
                              </w:rPr>
                            </w:pPr>
                          </w:p>
                          <w:p w14:paraId="77A1016B" w14:textId="77777777" w:rsidR="0045478F" w:rsidRDefault="0045478F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  <w:p w14:paraId="76C04E78" w14:textId="77777777" w:rsidR="00F7551A" w:rsidRPr="00AC643F" w:rsidRDefault="00F7551A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BAF59C" id="Text Box 9" o:spid="_x0000_s1036" type="#_x0000_t202" style="position:absolute;margin-left:.75pt;margin-top:10.55pt;width:167.4pt;height:73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" filled="f" stroked="f" strokeweight=".5pt">
                <v:textbox>
                  <w:txbxContent>
                    <w:p w14:paraId="3E6EACE2" w14:textId="77777777" w:rsidR="00C7202C" w:rsidRPr="00C91981" w:rsidRDefault="00DD0B0C" w:rsidP="00F7551A">
                      <w:pPr>
                        <w:pStyle w:val="NoSpacing"/>
                        <w:rPr>
                          <w:rFonts w:eastAsia="Times New Roman"/>
                          <w:sz w:val="22"/>
                          <w:szCs w:val="26"/>
                        </w:rPr>
                      </w:pPr>
                      <w:r w:rsidRPr="00C91981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szCs w:val="26"/>
                        </w:rPr>
                        <w:t>OUMOUM</w:t>
                      </w:r>
                      <w:r w:rsidR="000E0CED" w:rsidRPr="00C91981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szCs w:val="26"/>
                        </w:rPr>
                        <w:t>:</w:t>
                      </w:r>
                      <w:r w:rsidR="00AC643F" w:rsidRPr="00C91981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6"/>
                        </w:rPr>
                        <w:t>Nei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 we </w:t>
                      </w:r>
                      <w:proofErr w:type="spellStart"/>
                      <w:proofErr w:type="gramStart"/>
                      <w:r w:rsidRPr="00C91981">
                        <w:rPr>
                          <w:sz w:val="22"/>
                          <w:szCs w:val="26"/>
                        </w:rPr>
                        <w:t>semirit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  ese</w:t>
                      </w:r>
                      <w:proofErr w:type="gramEnd"/>
                      <w:r w:rsidRPr="00C91981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6"/>
                        </w:rPr>
                        <w:t>wor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6"/>
                        </w:rPr>
                        <w:t>neun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6"/>
                        </w:rPr>
                        <w:t>ekewe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6"/>
                        </w:rPr>
                        <w:t>taropwen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E64CDC" w:rsidRPr="00C91981">
                        <w:rPr>
                          <w:sz w:val="22"/>
                          <w:szCs w:val="26"/>
                        </w:rPr>
                        <w:t>ketiw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6"/>
                        </w:rPr>
                        <w:t>ngeni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  </w:t>
                      </w:r>
                      <w:proofErr w:type="spellStart"/>
                      <w:r w:rsidRPr="00C91981">
                        <w:rPr>
                          <w:sz w:val="22"/>
                          <w:szCs w:val="26"/>
                        </w:rPr>
                        <w:t>sukuun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, </w:t>
                      </w:r>
                      <w:proofErr w:type="spellStart"/>
                      <w:r w:rsidRPr="00C91981">
                        <w:rPr>
                          <w:sz w:val="22"/>
                          <w:szCs w:val="26"/>
                        </w:rPr>
                        <w:t>iwe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 ese </w:t>
                      </w:r>
                      <w:proofErr w:type="spellStart"/>
                      <w:r w:rsidRPr="00C91981">
                        <w:rPr>
                          <w:sz w:val="22"/>
                          <w:szCs w:val="26"/>
                        </w:rPr>
                        <w:t>tongeni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6"/>
                        </w:rPr>
                        <w:t>epwe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 no </w:t>
                      </w:r>
                      <w:proofErr w:type="spellStart"/>
                      <w:r w:rsidRPr="00C91981">
                        <w:rPr>
                          <w:sz w:val="22"/>
                          <w:szCs w:val="26"/>
                        </w:rPr>
                        <w:t>ngeni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 college. </w:t>
                      </w:r>
                      <w:r w:rsidR="00917F7B" w:rsidRPr="00C91981">
                        <w:rPr>
                          <w:sz w:val="22"/>
                          <w:szCs w:val="26"/>
                        </w:rPr>
                        <w:t xml:space="preserve"> </w:t>
                      </w:r>
                    </w:p>
                    <w:p w14:paraId="36EB24E2" w14:textId="77777777" w:rsidR="000E0CED" w:rsidRPr="00C91981" w:rsidRDefault="000E0CED" w:rsidP="00F7551A">
                      <w:pPr>
                        <w:pStyle w:val="NoSpacing"/>
                        <w:rPr>
                          <w:rFonts w:cs="Arial"/>
                          <w:sz w:val="22"/>
                          <w:szCs w:val="26"/>
                        </w:rPr>
                      </w:pPr>
                    </w:p>
                    <w:p w14:paraId="75F2B037" w14:textId="77777777" w:rsidR="00BC460B" w:rsidRPr="00C91981" w:rsidRDefault="00DD0B0C" w:rsidP="00F7551A">
                      <w:pPr>
                        <w:pStyle w:val="NoSpacing"/>
                        <w:rPr>
                          <w:rFonts w:cs="Arial"/>
                          <w:sz w:val="22"/>
                          <w:szCs w:val="26"/>
                        </w:rPr>
                      </w:pPr>
                      <w:r w:rsidRPr="00C91981">
                        <w:rPr>
                          <w:rFonts w:ascii="Myriad Pro" w:hAnsi="Myriad Pro" w:cs="Arial"/>
                          <w:b/>
                          <w:color w:val="EA6312" w:themeColor="accent2"/>
                          <w:sz w:val="22"/>
                          <w:szCs w:val="26"/>
                        </w:rPr>
                        <w:t>PUNGUN</w:t>
                      </w:r>
                      <w:r w:rsidR="000E0CED" w:rsidRPr="00C91981">
                        <w:rPr>
                          <w:rFonts w:ascii="Myriad Pro" w:hAnsi="Myriad Pro" w:cs="Arial"/>
                          <w:color w:val="EA6312" w:themeColor="accent2"/>
                          <w:sz w:val="22"/>
                          <w:szCs w:val="26"/>
                        </w:rPr>
                        <w:t>:</w:t>
                      </w:r>
                      <w:r w:rsidR="000E0CED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cs="Arial"/>
                          <w:sz w:val="22"/>
                          <w:szCs w:val="26"/>
                        </w:rPr>
                        <w:t>Ika</w:t>
                      </w:r>
                      <w:proofErr w:type="spellEnd"/>
                      <w:r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cs="Arial"/>
                          <w:sz w:val="22"/>
                          <w:szCs w:val="26"/>
                        </w:rPr>
                        <w:t>mwo</w:t>
                      </w:r>
                      <w:proofErr w:type="spellEnd"/>
                      <w:r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cs="Arial"/>
                          <w:sz w:val="22"/>
                          <w:szCs w:val="26"/>
                        </w:rPr>
                        <w:t>noumw</w:t>
                      </w:r>
                      <w:proofErr w:type="spellEnd"/>
                      <w:r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ewe </w:t>
                      </w:r>
                      <w:proofErr w:type="spellStart"/>
                      <w:r w:rsidRPr="00C91981">
                        <w:rPr>
                          <w:rFonts w:cs="Arial"/>
                          <w:sz w:val="22"/>
                          <w:szCs w:val="26"/>
                        </w:rPr>
                        <w:t>semirit</w:t>
                      </w:r>
                      <w:proofErr w:type="spellEnd"/>
                      <w:r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ese </w:t>
                      </w:r>
                      <w:proofErr w:type="spellStart"/>
                      <w:r w:rsidRPr="00C91981">
                        <w:rPr>
                          <w:rFonts w:cs="Arial"/>
                          <w:sz w:val="22"/>
                          <w:szCs w:val="26"/>
                        </w:rPr>
                        <w:t>wor</w:t>
                      </w:r>
                      <w:proofErr w:type="spellEnd"/>
                      <w:r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cs="Arial"/>
                          <w:sz w:val="22"/>
                          <w:szCs w:val="26"/>
                        </w:rPr>
                        <w:t>neun</w:t>
                      </w:r>
                      <w:proofErr w:type="spellEnd"/>
                      <w:r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cs="Arial"/>
                          <w:sz w:val="22"/>
                          <w:szCs w:val="26"/>
                        </w:rPr>
                        <w:t>taropwen</w:t>
                      </w:r>
                      <w:proofErr w:type="spellEnd"/>
                      <w:r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Fonts w:cs="Arial"/>
                          <w:sz w:val="22"/>
                          <w:szCs w:val="26"/>
                        </w:rPr>
                        <w:t>ketiw</w:t>
                      </w:r>
                      <w:proofErr w:type="spellEnd"/>
                      <w:r w:rsidR="00917F7B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ngeni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college non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ei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otun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,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mei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chuen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wor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pungun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finata-iwe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noumw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ewe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semirit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mi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chuen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chok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tongeni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no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ngeni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college. Mei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wor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ekewe</w:t>
                      </w:r>
                      <w:proofErr w:type="spellEnd"/>
                      <w:r w:rsidR="00124E37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r w:rsidR="00124E37" w:rsidRPr="00C91981">
                        <w:rPr>
                          <w:sz w:val="22"/>
                          <w:szCs w:val="26"/>
                        </w:rPr>
                        <w:t xml:space="preserve">apprenticeships, on-the-job training programs, community college certificates, </w:t>
                      </w:r>
                      <w:proofErr w:type="spellStart"/>
                      <w:r w:rsidR="00E64CDC" w:rsidRPr="00C91981">
                        <w:rPr>
                          <w:sz w:val="22"/>
                          <w:szCs w:val="26"/>
                        </w:rPr>
                        <w:t>ruu</w:t>
                      </w:r>
                      <w:r w:rsidR="00124E37" w:rsidRPr="00C91981">
                        <w:rPr>
                          <w:sz w:val="22"/>
                          <w:szCs w:val="26"/>
                        </w:rPr>
                        <w:t>-</w:t>
                      </w:r>
                      <w:r w:rsidR="00E64CDC" w:rsidRPr="00C91981">
                        <w:rPr>
                          <w:sz w:val="22"/>
                          <w:szCs w:val="26"/>
                        </w:rPr>
                        <w:t>ier</w:t>
                      </w:r>
                      <w:proofErr w:type="spellEnd"/>
                      <w:r w:rsidR="00E64CDC" w:rsidRPr="00C91981">
                        <w:rPr>
                          <w:sz w:val="22"/>
                          <w:szCs w:val="26"/>
                        </w:rPr>
                        <w:t xml:space="preserve"> </w:t>
                      </w:r>
                      <w:r w:rsidR="00124E37" w:rsidRPr="00C91981">
                        <w:rPr>
                          <w:sz w:val="22"/>
                          <w:szCs w:val="26"/>
                        </w:rPr>
                        <w:t xml:space="preserve">degrees, and </w:t>
                      </w:r>
                      <w:proofErr w:type="spellStart"/>
                      <w:r w:rsidR="00E64CDC" w:rsidRPr="00C91981">
                        <w:rPr>
                          <w:sz w:val="22"/>
                          <w:szCs w:val="26"/>
                        </w:rPr>
                        <w:t>ruanu</w:t>
                      </w:r>
                      <w:r w:rsidR="00124E37" w:rsidRPr="00C91981">
                        <w:rPr>
                          <w:sz w:val="22"/>
                          <w:szCs w:val="26"/>
                        </w:rPr>
                        <w:t>-</w:t>
                      </w:r>
                      <w:r w:rsidR="00E64CDC" w:rsidRPr="00C91981">
                        <w:rPr>
                          <w:sz w:val="22"/>
                          <w:szCs w:val="26"/>
                        </w:rPr>
                        <w:t>ier</w:t>
                      </w:r>
                      <w:proofErr w:type="spellEnd"/>
                      <w:r w:rsidR="00124E37" w:rsidRPr="00C91981">
                        <w:rPr>
                          <w:sz w:val="22"/>
                          <w:szCs w:val="26"/>
                        </w:rPr>
                        <w:t xml:space="preserve"> degrees. </w:t>
                      </w:r>
                      <w:proofErr w:type="gram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Non</w:t>
                      </w:r>
                      <w:r w:rsidR="00917F7B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United</w:t>
                      </w:r>
                      <w:proofErr w:type="gramEnd"/>
                      <w:r w:rsidR="00917F7B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States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mei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wor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ngereun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college,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iwe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mei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wor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an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noumw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ewe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fansoun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an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epwe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aakota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met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epwe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fer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pwan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kutta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ewe college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ee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masengeni</w:t>
                      </w:r>
                      <w:proofErr w:type="spellEnd"/>
                      <w:r w:rsidR="00E64CDC" w:rsidRPr="00C91981">
                        <w:rPr>
                          <w:rFonts w:cs="Arial"/>
                          <w:sz w:val="22"/>
                          <w:szCs w:val="26"/>
                        </w:rPr>
                        <w:t>.</w:t>
                      </w:r>
                    </w:p>
                    <w:p w14:paraId="7A5F1E12" w14:textId="77777777" w:rsidR="00124E37" w:rsidRPr="00C91981" w:rsidRDefault="00124E37" w:rsidP="00F7551A">
                      <w:pPr>
                        <w:pStyle w:val="NoSpacing"/>
                        <w:rPr>
                          <w:rFonts w:cs="Arial"/>
                          <w:sz w:val="22"/>
                          <w:szCs w:val="26"/>
                        </w:rPr>
                      </w:pPr>
                    </w:p>
                    <w:p w14:paraId="2E118E8D" w14:textId="77777777" w:rsidR="00917F7B" w:rsidRPr="00C91981" w:rsidRDefault="00E64CDC" w:rsidP="00F7551A">
                      <w:pPr>
                        <w:pStyle w:val="NoSpacing"/>
                        <w:rPr>
                          <w:sz w:val="22"/>
                          <w:szCs w:val="26"/>
                        </w:rPr>
                      </w:pPr>
                      <w:r w:rsidRPr="00C91981">
                        <w:rPr>
                          <w:sz w:val="22"/>
                          <w:szCs w:val="26"/>
                        </w:rPr>
                        <w:t xml:space="preserve">Ewe </w:t>
                      </w:r>
                      <w:proofErr w:type="spellStart"/>
                      <w:r w:rsidRPr="00C91981">
                        <w:rPr>
                          <w:sz w:val="22"/>
                          <w:szCs w:val="26"/>
                        </w:rPr>
                        <w:t>ewin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6"/>
                        </w:rPr>
                        <w:t>kinikin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6"/>
                        </w:rPr>
                        <w:t>iwe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 ren </w:t>
                      </w:r>
                      <w:proofErr w:type="spellStart"/>
                      <w:r w:rsidRPr="00C91981">
                        <w:rPr>
                          <w:sz w:val="22"/>
                          <w:szCs w:val="26"/>
                        </w:rPr>
                        <w:t>noumw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 ewe an </w:t>
                      </w:r>
                      <w:proofErr w:type="spellStart"/>
                      <w:r w:rsidRPr="00C91981">
                        <w:rPr>
                          <w:sz w:val="22"/>
                          <w:szCs w:val="26"/>
                        </w:rPr>
                        <w:t>epwe</w:t>
                      </w:r>
                      <w:proofErr w:type="spellEnd"/>
                      <w:r w:rsidR="00917F7B" w:rsidRPr="00C91981">
                        <w:rPr>
                          <w:rStyle w:val="Strong"/>
                          <w:sz w:val="22"/>
                          <w:szCs w:val="26"/>
                        </w:rPr>
                        <w:t xml:space="preserve"> </w:t>
                      </w:r>
                      <w:r w:rsidRPr="00C91981">
                        <w:rPr>
                          <w:rStyle w:val="Strong"/>
                          <w:sz w:val="22"/>
                          <w:szCs w:val="26"/>
                        </w:rPr>
                        <w:t xml:space="preserve">porous </w:t>
                      </w:r>
                      <w:proofErr w:type="spellStart"/>
                      <w:r w:rsidRPr="00C91981">
                        <w:rPr>
                          <w:rStyle w:val="Strong"/>
                          <w:sz w:val="22"/>
                          <w:szCs w:val="26"/>
                        </w:rPr>
                        <w:t>ngeni</w:t>
                      </w:r>
                      <w:proofErr w:type="spellEnd"/>
                      <w:r w:rsidRPr="00C91981">
                        <w:rPr>
                          <w:rStyle w:val="Strong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Style w:val="Strong"/>
                          <w:sz w:val="22"/>
                          <w:szCs w:val="26"/>
                        </w:rPr>
                        <w:t>emon</w:t>
                      </w:r>
                      <w:proofErr w:type="spellEnd"/>
                      <w:r w:rsidR="00124E37" w:rsidRPr="00C91981">
                        <w:rPr>
                          <w:rStyle w:val="Strong"/>
                          <w:sz w:val="22"/>
                          <w:szCs w:val="26"/>
                        </w:rPr>
                        <w:t xml:space="preserve"> </w:t>
                      </w:r>
                      <w:r w:rsidR="00917F7B" w:rsidRPr="00C91981">
                        <w:rPr>
                          <w:rStyle w:val="Strong"/>
                          <w:sz w:val="22"/>
                          <w:szCs w:val="26"/>
                        </w:rPr>
                        <w:t>counselor,</w:t>
                      </w:r>
                      <w:r w:rsidRPr="00C91981">
                        <w:rPr>
                          <w:rStyle w:val="Strong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Style w:val="Strong"/>
                          <w:sz w:val="22"/>
                          <w:szCs w:val="26"/>
                        </w:rPr>
                        <w:t>emon</w:t>
                      </w:r>
                      <w:proofErr w:type="spellEnd"/>
                      <w:r w:rsidR="00124E37" w:rsidRPr="00C91981">
                        <w:rPr>
                          <w:rStyle w:val="Strong"/>
                          <w:sz w:val="22"/>
                          <w:szCs w:val="26"/>
                        </w:rPr>
                        <w:t xml:space="preserve"> </w:t>
                      </w:r>
                      <w:r w:rsidR="00917F7B" w:rsidRPr="00C91981">
                        <w:rPr>
                          <w:rStyle w:val="Strong"/>
                          <w:sz w:val="22"/>
                          <w:szCs w:val="26"/>
                        </w:rPr>
                        <w:t xml:space="preserve">principal </w:t>
                      </w:r>
                      <w:proofErr w:type="spellStart"/>
                      <w:r w:rsidRPr="00C91981">
                        <w:rPr>
                          <w:rStyle w:val="Strong"/>
                          <w:sz w:val="22"/>
                          <w:szCs w:val="26"/>
                        </w:rPr>
                        <w:t>ika</w:t>
                      </w:r>
                      <w:proofErr w:type="spellEnd"/>
                      <w:r w:rsidRPr="00C91981">
                        <w:rPr>
                          <w:rStyle w:val="Strong"/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rStyle w:val="Strong"/>
                          <w:sz w:val="22"/>
                          <w:szCs w:val="26"/>
                        </w:rPr>
                        <w:t>emon</w:t>
                      </w:r>
                      <w:proofErr w:type="spellEnd"/>
                      <w:r w:rsidRPr="00C91981">
                        <w:rPr>
                          <w:rStyle w:val="Strong"/>
                          <w:sz w:val="22"/>
                          <w:szCs w:val="26"/>
                        </w:rPr>
                        <w:t xml:space="preserve"> senses</w:t>
                      </w:r>
                      <w:r w:rsidR="00124E37" w:rsidRPr="00C91981">
                        <w:rPr>
                          <w:sz w:val="22"/>
                          <w:szCs w:val="26"/>
                        </w:rPr>
                        <w:t xml:space="preserve">. </w:t>
                      </w:r>
                      <w:proofErr w:type="spellStart"/>
                      <w:r w:rsidRPr="00C91981">
                        <w:rPr>
                          <w:sz w:val="22"/>
                          <w:szCs w:val="26"/>
                        </w:rPr>
                        <w:t>Ikei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2"/>
                          <w:szCs w:val="26"/>
                        </w:rPr>
                        <w:t>ekkoch</w:t>
                      </w:r>
                      <w:proofErr w:type="spellEnd"/>
                      <w:r w:rsidRPr="00C91981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781428" w:rsidRPr="00C91981">
                        <w:rPr>
                          <w:sz w:val="22"/>
                          <w:szCs w:val="26"/>
                        </w:rPr>
                        <w:t>fofor</w:t>
                      </w:r>
                      <w:proofErr w:type="spellEnd"/>
                      <w:r w:rsidR="00781428" w:rsidRPr="00C91981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781428" w:rsidRPr="00C91981">
                        <w:rPr>
                          <w:sz w:val="22"/>
                          <w:szCs w:val="26"/>
                        </w:rPr>
                        <w:t>noumw</w:t>
                      </w:r>
                      <w:proofErr w:type="spellEnd"/>
                      <w:r w:rsidR="00781428" w:rsidRPr="00C91981">
                        <w:rPr>
                          <w:sz w:val="22"/>
                          <w:szCs w:val="26"/>
                        </w:rPr>
                        <w:t xml:space="preserve"> ewe </w:t>
                      </w:r>
                      <w:proofErr w:type="spellStart"/>
                      <w:r w:rsidR="00781428" w:rsidRPr="00C91981">
                        <w:rPr>
                          <w:sz w:val="22"/>
                          <w:szCs w:val="26"/>
                        </w:rPr>
                        <w:t>semirit</w:t>
                      </w:r>
                      <w:proofErr w:type="spellEnd"/>
                      <w:r w:rsidR="00781428" w:rsidRPr="00C91981">
                        <w:rPr>
                          <w:sz w:val="22"/>
                          <w:szCs w:val="26"/>
                        </w:rPr>
                        <w:t xml:space="preserve"> mi </w:t>
                      </w:r>
                      <w:proofErr w:type="spellStart"/>
                      <w:r w:rsidR="00781428" w:rsidRPr="00C91981">
                        <w:rPr>
                          <w:sz w:val="22"/>
                          <w:szCs w:val="26"/>
                        </w:rPr>
                        <w:t>tongeni</w:t>
                      </w:r>
                      <w:proofErr w:type="spellEnd"/>
                      <w:r w:rsidR="00781428" w:rsidRPr="00C91981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781428" w:rsidRPr="00C91981">
                        <w:rPr>
                          <w:sz w:val="22"/>
                          <w:szCs w:val="26"/>
                        </w:rPr>
                        <w:t>finata</w:t>
                      </w:r>
                      <w:proofErr w:type="spellEnd"/>
                      <w:r w:rsidR="00781428" w:rsidRPr="00C91981">
                        <w:rPr>
                          <w:sz w:val="22"/>
                          <w:szCs w:val="26"/>
                        </w:rPr>
                        <w:t xml:space="preserve"> an </w:t>
                      </w:r>
                      <w:proofErr w:type="spellStart"/>
                      <w:r w:rsidR="00781428" w:rsidRPr="00C91981">
                        <w:rPr>
                          <w:sz w:val="22"/>
                          <w:szCs w:val="26"/>
                        </w:rPr>
                        <w:t>epwe</w:t>
                      </w:r>
                      <w:proofErr w:type="spellEnd"/>
                      <w:r w:rsidR="00781428" w:rsidRPr="00C91981">
                        <w:rPr>
                          <w:sz w:val="22"/>
                          <w:szCs w:val="26"/>
                        </w:rPr>
                        <w:t xml:space="preserve"> </w:t>
                      </w:r>
                      <w:proofErr w:type="spellStart"/>
                      <w:r w:rsidR="00781428" w:rsidRPr="00C91981">
                        <w:rPr>
                          <w:sz w:val="22"/>
                          <w:szCs w:val="26"/>
                        </w:rPr>
                        <w:t>angei</w:t>
                      </w:r>
                      <w:proofErr w:type="spellEnd"/>
                      <w:r w:rsidR="008151EE" w:rsidRPr="00C91981">
                        <w:rPr>
                          <w:sz w:val="22"/>
                          <w:szCs w:val="26"/>
                        </w:rPr>
                        <w:t xml:space="preserve">: </w:t>
                      </w:r>
                    </w:p>
                    <w:p w14:paraId="7296945B" w14:textId="77777777" w:rsidR="00917F7B" w:rsidRPr="00C91981" w:rsidRDefault="00781428" w:rsidP="0054270B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0"/>
                          <w:szCs w:val="22"/>
                        </w:rPr>
                      </w:pP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Amasou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ngeni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ekewe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ekkoch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college</w:t>
                      </w:r>
                      <w:r w:rsidR="00917F7B" w:rsidRPr="00C91981">
                        <w:rPr>
                          <w:sz w:val="20"/>
                          <w:szCs w:val="22"/>
                        </w:rPr>
                        <w:t>.</w:t>
                      </w:r>
                    </w:p>
                    <w:p w14:paraId="15C65ECC" w14:textId="77777777" w:rsidR="00917F7B" w:rsidRPr="00C91981" w:rsidRDefault="00781428" w:rsidP="0054270B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0"/>
                          <w:szCs w:val="22"/>
                        </w:rPr>
                      </w:pP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Eisini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ekewe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admissions officers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ar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repwe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aaora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awewe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pwata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ese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ketiw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ngeni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ewe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sukuun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>.</w:t>
                      </w:r>
                    </w:p>
                    <w:p w14:paraId="762F75C6" w14:textId="77777777" w:rsidR="00917F7B" w:rsidRPr="00C91981" w:rsidRDefault="00781428" w:rsidP="0054270B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0"/>
                          <w:szCs w:val="22"/>
                          <w:lang w:val="es-ES"/>
                        </w:rPr>
                      </w:pPr>
                      <w:proofErr w:type="spellStart"/>
                      <w:r w:rsidRPr="00C91981">
                        <w:rPr>
                          <w:sz w:val="20"/>
                          <w:szCs w:val="22"/>
                          <w:lang w:val="es-ES"/>
                        </w:rPr>
                        <w:t>Apenua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  <w:lang w:val="es-ES"/>
                        </w:rPr>
                        <w:t>met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  <w:lang w:val="es-ES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  <w:lang w:val="es-ES"/>
                        </w:rPr>
                        <w:t>ewe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  <w:lang w:val="es-ES"/>
                        </w:rPr>
                        <w:t xml:space="preserve"> a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  <w:lang w:val="es-ES"/>
                        </w:rPr>
                        <w:t>punguno</w:t>
                      </w:r>
                      <w:proofErr w:type="spellEnd"/>
                      <w:r w:rsidR="00917F7B" w:rsidRPr="00C91981">
                        <w:rPr>
                          <w:sz w:val="20"/>
                          <w:szCs w:val="22"/>
                          <w:lang w:val="es-ES"/>
                        </w:rPr>
                        <w:t>.</w:t>
                      </w:r>
                    </w:p>
                    <w:p w14:paraId="15C61994" w14:textId="77777777" w:rsidR="00917F7B" w:rsidRPr="00C91981" w:rsidRDefault="00781428" w:rsidP="0054270B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0"/>
                          <w:szCs w:val="22"/>
                        </w:rPr>
                      </w:pP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Amasou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sefan</w:t>
                      </w:r>
                      <w:proofErr w:type="spellEnd"/>
                      <w:r w:rsidR="00917F7B" w:rsidRPr="00C91981">
                        <w:rPr>
                          <w:sz w:val="20"/>
                          <w:szCs w:val="22"/>
                        </w:rPr>
                        <w:t>.</w:t>
                      </w:r>
                    </w:p>
                    <w:p w14:paraId="6BD004ED" w14:textId="77777777" w:rsidR="00917F7B" w:rsidRPr="00C91981" w:rsidRDefault="00781428" w:rsidP="0054270B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0"/>
                          <w:szCs w:val="22"/>
                        </w:rPr>
                      </w:pP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Poputa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ren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ew</w:t>
                      </w:r>
                      <w:proofErr w:type="spellEnd"/>
                      <w:r w:rsidR="00917F7B" w:rsidRPr="00C91981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ruu</w:t>
                      </w:r>
                      <w:proofErr w:type="spellEnd"/>
                      <w:r w:rsidR="00917F7B" w:rsidRPr="00C91981">
                        <w:rPr>
                          <w:sz w:val="20"/>
                          <w:szCs w:val="22"/>
                        </w:rPr>
                        <w:t xml:space="preserve">-year school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iwe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kopwapw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amwet</w:t>
                      </w:r>
                      <w:proofErr w:type="spellEnd"/>
                      <w:r w:rsidR="00917F7B" w:rsidRPr="00C91981">
                        <w:rPr>
                          <w:sz w:val="20"/>
                          <w:szCs w:val="22"/>
                        </w:rPr>
                        <w:t xml:space="preserve"> transfer. </w:t>
                      </w:r>
                    </w:p>
                    <w:p w14:paraId="2659E0D9" w14:textId="77777777" w:rsidR="00917F7B" w:rsidRPr="00C91981" w:rsidRDefault="00781428" w:rsidP="0054270B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cs="Arial"/>
                          <w:sz w:val="22"/>
                          <w:szCs w:val="26"/>
                        </w:rPr>
                      </w:pP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Eisini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emon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counselor an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epwe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anisuk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me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aakota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ewe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oruen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 xml:space="preserve"> </w:t>
                      </w:r>
                      <w:proofErr w:type="spellStart"/>
                      <w:r w:rsidRPr="00C91981">
                        <w:rPr>
                          <w:sz w:val="20"/>
                          <w:szCs w:val="22"/>
                        </w:rPr>
                        <w:t>kinikin</w:t>
                      </w:r>
                      <w:proofErr w:type="spellEnd"/>
                      <w:r w:rsidRPr="00C91981">
                        <w:rPr>
                          <w:sz w:val="20"/>
                          <w:szCs w:val="22"/>
                        </w:rPr>
                        <w:t>.</w:t>
                      </w:r>
                      <w:r w:rsidR="00917F7B" w:rsidRPr="00C91981">
                        <w:rPr>
                          <w:sz w:val="20"/>
                          <w:szCs w:val="22"/>
                        </w:rPr>
                        <w:t xml:space="preserve"> </w:t>
                      </w:r>
                      <w:r w:rsidR="00917F7B" w:rsidRPr="00C91981">
                        <w:rPr>
                          <w:sz w:val="22"/>
                          <w:szCs w:val="26"/>
                        </w:rPr>
                        <w:t xml:space="preserve"> </w:t>
                      </w:r>
                    </w:p>
                    <w:p w14:paraId="6113BC46" w14:textId="77777777" w:rsidR="0086740B" w:rsidRDefault="0086740B" w:rsidP="00F7551A">
                      <w:pPr>
                        <w:jc w:val="right"/>
                        <w:rPr>
                          <w:rFonts w:cs="Arial"/>
                          <w:b/>
                          <w:sz w:val="20"/>
                          <w:szCs w:val="26"/>
                        </w:rPr>
                      </w:pPr>
                    </w:p>
                    <w:p w14:paraId="4D2AA24B" w14:textId="77777777" w:rsidR="001F06EE" w:rsidRPr="00D5473B" w:rsidRDefault="001F06EE" w:rsidP="00F7551A">
                      <w:pPr>
                        <w:jc w:val="right"/>
                        <w:rPr>
                          <w:rFonts w:cs="Arial"/>
                          <w:sz w:val="14"/>
                          <w:szCs w:val="20"/>
                        </w:rPr>
                      </w:pPr>
                    </w:p>
                    <w:p w14:paraId="77A1016B" w14:textId="77777777" w:rsidR="0045478F" w:rsidRDefault="0045478F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  <w:p w14:paraId="76C04E78" w14:textId="77777777" w:rsidR="00F7551A" w:rsidRPr="00AC643F" w:rsidRDefault="00F7551A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1276A" w14:textId="77777777" w:rsidR="000C0648" w:rsidRDefault="000C0648" w:rsidP="009909CD">
      <w:pPr>
        <w:spacing w:after="0" w:line="240" w:lineRule="auto"/>
      </w:pPr>
      <w:r>
        <w:separator/>
      </w:r>
    </w:p>
  </w:endnote>
  <w:endnote w:type="continuationSeparator" w:id="0">
    <w:p w14:paraId="557A1A4D" w14:textId="77777777" w:rsidR="000C0648" w:rsidRDefault="000C0648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F82B3" w14:textId="77777777" w:rsidR="005F1C51" w:rsidRDefault="005F1C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F1F11" w14:textId="77777777" w:rsidR="00A13FC9" w:rsidRDefault="00A13FC9" w:rsidP="00A13FC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3BF182E4" wp14:editId="3B3738AC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3D7ACD5" w14:textId="5597480E" w:rsidR="00A13FC9" w:rsidRPr="00D46648" w:rsidRDefault="00781428" w:rsidP="00A13FC9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ino</w:t>
    </w:r>
    <w:proofErr w:type="spellEnd"/>
    <w:r>
      <w:rPr>
        <w:rFonts w:ascii="Myriad Pro" w:hAnsi="Myriad Pro"/>
        <w:sz w:val="24"/>
        <w:szCs w:val="36"/>
      </w:rPr>
      <w:t xml:space="preserve"> won</w:t>
    </w:r>
    <w:r w:rsidR="00A13FC9"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5F1C51" w:rsidRPr="007D5384">
        <w:rPr>
          <w:rStyle w:val="Hyperlink"/>
        </w:rPr>
        <w:t>https://gearup.wa.gov/students-families</w:t>
      </w:r>
    </w:hyperlink>
    <w:r w:rsidR="005F1C51"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a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geni</w:t>
    </w:r>
    <w:proofErr w:type="spellEnd"/>
    <w:r>
      <w:rPr>
        <w:rFonts w:ascii="Myriad Pro" w:hAnsi="Myriad Pro"/>
        <w:sz w:val="24"/>
        <w:szCs w:val="36"/>
      </w:rPr>
      <w:t xml:space="preserve"> me </w:t>
    </w:r>
    <w:proofErr w:type="spellStart"/>
    <w:r>
      <w:rPr>
        <w:rFonts w:ascii="Myriad Pro" w:hAnsi="Myriad Pro"/>
        <w:sz w:val="24"/>
        <w:szCs w:val="36"/>
      </w:rPr>
      <w:t>kun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we</w:t>
    </w:r>
    <w:proofErr w:type="spellEnd"/>
    <w:r>
      <w:rPr>
        <w:rFonts w:ascii="Myriad Pro" w:hAnsi="Myriad Pro"/>
        <w:sz w:val="24"/>
        <w:szCs w:val="36"/>
      </w:rPr>
      <w:t xml:space="preserve"> pekin </w:t>
    </w:r>
    <w:proofErr w:type="spellStart"/>
    <w:r>
      <w:rPr>
        <w:rFonts w:ascii="Myriad Pro" w:hAnsi="Myriad Pro"/>
        <w:sz w:val="24"/>
        <w:szCs w:val="36"/>
      </w:rPr>
      <w:t>aninis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ni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oumw</w:t>
    </w:r>
    <w:proofErr w:type="spellEnd"/>
    <w:r>
      <w:rPr>
        <w:rFonts w:ascii="Myriad Pro" w:hAnsi="Myriad Pro"/>
        <w:sz w:val="24"/>
        <w:szCs w:val="36"/>
      </w:rPr>
      <w:t xml:space="preserve"> ewe me </w:t>
    </w:r>
    <w:proofErr w:type="spellStart"/>
    <w:r>
      <w:rPr>
        <w:rFonts w:ascii="Myriad Pro" w:hAnsi="Myriad Pro"/>
        <w:sz w:val="24"/>
        <w:szCs w:val="36"/>
      </w:rPr>
      <w:t>aakot</w:t>
    </w:r>
    <w:proofErr w:type="spell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54CA6" w14:textId="77777777" w:rsidR="005F1C51" w:rsidRDefault="005F1C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AD1A7" w14:textId="77777777" w:rsidR="000C0648" w:rsidRDefault="000C0648" w:rsidP="009909CD">
      <w:pPr>
        <w:spacing w:after="0" w:line="240" w:lineRule="auto"/>
      </w:pPr>
      <w:r>
        <w:separator/>
      </w:r>
    </w:p>
  </w:footnote>
  <w:footnote w:type="continuationSeparator" w:id="0">
    <w:p w14:paraId="2C4D7508" w14:textId="77777777" w:rsidR="000C0648" w:rsidRDefault="000C0648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61260" w14:textId="77777777" w:rsidR="005F1C51" w:rsidRDefault="005F1C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96C9A" w14:textId="77777777" w:rsidR="005F1C51" w:rsidRDefault="005F1C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90DF7" w14:textId="77777777" w:rsidR="005F1C51" w:rsidRDefault="005F1C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2305A"/>
    <w:multiLevelType w:val="hybridMultilevel"/>
    <w:tmpl w:val="61F46498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3F1BD4"/>
    <w:multiLevelType w:val="hybridMultilevel"/>
    <w:tmpl w:val="AE543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B0093D"/>
    <w:multiLevelType w:val="hybridMultilevel"/>
    <w:tmpl w:val="1D22048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F05F0C"/>
    <w:multiLevelType w:val="hybridMultilevel"/>
    <w:tmpl w:val="20D6017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3975E9"/>
    <w:multiLevelType w:val="hybridMultilevel"/>
    <w:tmpl w:val="A02EB404"/>
    <w:lvl w:ilvl="0" w:tplc="6B0E996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</w:num>
  <w:num w:numId="5">
    <w:abstractNumId w:val="3"/>
  </w:num>
  <w:num w:numId="6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rYwNDc1MrM0NzFV0lEKTi0uzszPAykwqgUANcI7jSwAAAA="/>
  </w:docVars>
  <w:rsids>
    <w:rsidRoot w:val="001B2141"/>
    <w:rsid w:val="00023E72"/>
    <w:rsid w:val="0006486B"/>
    <w:rsid w:val="00072285"/>
    <w:rsid w:val="00076C3A"/>
    <w:rsid w:val="000C0648"/>
    <w:rsid w:val="000C40B8"/>
    <w:rsid w:val="000D20E1"/>
    <w:rsid w:val="000E0CED"/>
    <w:rsid w:val="000E6D06"/>
    <w:rsid w:val="000F4D1F"/>
    <w:rsid w:val="001006E1"/>
    <w:rsid w:val="00124E37"/>
    <w:rsid w:val="001733BE"/>
    <w:rsid w:val="00190FCB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06EE"/>
    <w:rsid w:val="00266A00"/>
    <w:rsid w:val="00275C50"/>
    <w:rsid w:val="00287F5E"/>
    <w:rsid w:val="002D5A0C"/>
    <w:rsid w:val="00356A1E"/>
    <w:rsid w:val="00370512"/>
    <w:rsid w:val="003A596D"/>
    <w:rsid w:val="003E771B"/>
    <w:rsid w:val="00406591"/>
    <w:rsid w:val="00414D69"/>
    <w:rsid w:val="00421F0A"/>
    <w:rsid w:val="00436814"/>
    <w:rsid w:val="004543DF"/>
    <w:rsid w:val="0045478F"/>
    <w:rsid w:val="0047425E"/>
    <w:rsid w:val="004C0389"/>
    <w:rsid w:val="004D131D"/>
    <w:rsid w:val="00511884"/>
    <w:rsid w:val="005326F5"/>
    <w:rsid w:val="00532A29"/>
    <w:rsid w:val="0054270B"/>
    <w:rsid w:val="00571AEF"/>
    <w:rsid w:val="005B3DAA"/>
    <w:rsid w:val="005D5656"/>
    <w:rsid w:val="005E3E86"/>
    <w:rsid w:val="005F1C51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F45EA"/>
    <w:rsid w:val="0070210A"/>
    <w:rsid w:val="00724F5F"/>
    <w:rsid w:val="00736369"/>
    <w:rsid w:val="00743153"/>
    <w:rsid w:val="00761661"/>
    <w:rsid w:val="00771051"/>
    <w:rsid w:val="00781428"/>
    <w:rsid w:val="00781C88"/>
    <w:rsid w:val="00784F1D"/>
    <w:rsid w:val="00784FEA"/>
    <w:rsid w:val="00790717"/>
    <w:rsid w:val="007D1944"/>
    <w:rsid w:val="007E0452"/>
    <w:rsid w:val="007F6F23"/>
    <w:rsid w:val="008020C0"/>
    <w:rsid w:val="008110A7"/>
    <w:rsid w:val="008151EE"/>
    <w:rsid w:val="00841577"/>
    <w:rsid w:val="00854BA0"/>
    <w:rsid w:val="00862933"/>
    <w:rsid w:val="0086740B"/>
    <w:rsid w:val="00874387"/>
    <w:rsid w:val="008916E0"/>
    <w:rsid w:val="008A4FE5"/>
    <w:rsid w:val="008C02B8"/>
    <w:rsid w:val="008C6CD8"/>
    <w:rsid w:val="008E52DF"/>
    <w:rsid w:val="008F484C"/>
    <w:rsid w:val="00913A8A"/>
    <w:rsid w:val="00917F7B"/>
    <w:rsid w:val="00940823"/>
    <w:rsid w:val="0095282D"/>
    <w:rsid w:val="00972CAE"/>
    <w:rsid w:val="00980FFC"/>
    <w:rsid w:val="00981E73"/>
    <w:rsid w:val="009909CD"/>
    <w:rsid w:val="009B09EE"/>
    <w:rsid w:val="009B4D70"/>
    <w:rsid w:val="009C6715"/>
    <w:rsid w:val="009D625C"/>
    <w:rsid w:val="009E0635"/>
    <w:rsid w:val="00A06E2A"/>
    <w:rsid w:val="00A13FC9"/>
    <w:rsid w:val="00A25076"/>
    <w:rsid w:val="00A448B3"/>
    <w:rsid w:val="00A51106"/>
    <w:rsid w:val="00A810E8"/>
    <w:rsid w:val="00A924DC"/>
    <w:rsid w:val="00AC643F"/>
    <w:rsid w:val="00AC67ED"/>
    <w:rsid w:val="00AE3E93"/>
    <w:rsid w:val="00AE730D"/>
    <w:rsid w:val="00B044CD"/>
    <w:rsid w:val="00B53C93"/>
    <w:rsid w:val="00B540DC"/>
    <w:rsid w:val="00B646B2"/>
    <w:rsid w:val="00B84392"/>
    <w:rsid w:val="00B907E9"/>
    <w:rsid w:val="00B91A1C"/>
    <w:rsid w:val="00BB473A"/>
    <w:rsid w:val="00BC460B"/>
    <w:rsid w:val="00BD3320"/>
    <w:rsid w:val="00BF154F"/>
    <w:rsid w:val="00C121C3"/>
    <w:rsid w:val="00C124B0"/>
    <w:rsid w:val="00C7202C"/>
    <w:rsid w:val="00C8734F"/>
    <w:rsid w:val="00C91747"/>
    <w:rsid w:val="00C91981"/>
    <w:rsid w:val="00CA36F6"/>
    <w:rsid w:val="00CD2DEC"/>
    <w:rsid w:val="00CD6DB0"/>
    <w:rsid w:val="00CE5BCB"/>
    <w:rsid w:val="00CF1D50"/>
    <w:rsid w:val="00D14F9D"/>
    <w:rsid w:val="00D1731F"/>
    <w:rsid w:val="00D257AF"/>
    <w:rsid w:val="00D321C2"/>
    <w:rsid w:val="00D5473B"/>
    <w:rsid w:val="00DC2935"/>
    <w:rsid w:val="00DD0B0C"/>
    <w:rsid w:val="00DE4EC4"/>
    <w:rsid w:val="00E1055A"/>
    <w:rsid w:val="00E60298"/>
    <w:rsid w:val="00E64CDC"/>
    <w:rsid w:val="00E805E9"/>
    <w:rsid w:val="00EB30F9"/>
    <w:rsid w:val="00F010F1"/>
    <w:rsid w:val="00F03301"/>
    <w:rsid w:val="00F24464"/>
    <w:rsid w:val="00F35BE3"/>
    <w:rsid w:val="00F40A18"/>
    <w:rsid w:val="00F56DB3"/>
    <w:rsid w:val="00F7551A"/>
    <w:rsid w:val="00F7704C"/>
    <w:rsid w:val="00F83176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6B204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5F1C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3C158F"/>
    <w:rsid w:val="004D1936"/>
    <w:rsid w:val="006E178A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5676753-F633-41D2-8730-AACCE312001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98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8</cp:revision>
  <cp:lastPrinted>2015-05-28T22:43:00Z</cp:lastPrinted>
  <dcterms:created xsi:type="dcterms:W3CDTF">2018-07-03T15:52:00Z</dcterms:created>
  <dcterms:modified xsi:type="dcterms:W3CDTF">2022-03-10T22:1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